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E0BA6" w:rsidRPr="00910348" w:rsidRDefault="006E0BA6" w:rsidP="006E0BA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10348">
        <w:rPr>
          <w:rFonts w:ascii="Times New Roman" w:eastAsia="Times New Roman" w:hAnsi="Times New Roman" w:cs="Times New Roman"/>
          <w:b/>
          <w:bCs/>
          <w:sz w:val="24"/>
          <w:szCs w:val="24"/>
        </w:rPr>
        <w:t>Computer Science Department</w: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8"/>
          <w:szCs w:val="24"/>
        </w:rPr>
      </w:pPr>
    </w:p>
    <w:p w:rsidR="006E0BA6" w:rsidRPr="00910348" w:rsidRDefault="006E0BA6" w:rsidP="006E0BA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b/>
          <w:bCs/>
          <w:sz w:val="24"/>
          <w:szCs w:val="24"/>
        </w:rPr>
        <w:t>University of Computer &amp; Emerging Sciences (FAST-NU)</w: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6E0BA6" w:rsidRPr="00910348" w:rsidRDefault="006E0BA6" w:rsidP="006E0BA6">
      <w:pPr>
        <w:keepNext/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 w:rsidRPr="00910348">
        <w:rPr>
          <w:rFonts w:ascii="Times New Roman" w:eastAsia="Times New Roman" w:hAnsi="Times New Roman" w:cs="Times New Roman"/>
          <w:sz w:val="20"/>
          <w:szCs w:val="20"/>
        </w:rPr>
        <w:t>HOME WORK ASSIGNMENT COVER SHEET</w: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sz w:val="20"/>
          <w:szCs w:val="24"/>
        </w:rPr>
        <w:t>COURSE TITLE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  <w:t>DA</w:t>
      </w:r>
      <w:r>
        <w:rPr>
          <w:rFonts w:ascii="Times New Roman" w:eastAsia="Times New Roman" w:hAnsi="Times New Roman" w:cs="Times New Roman"/>
          <w:sz w:val="20"/>
          <w:szCs w:val="24"/>
        </w:rPr>
        <w:t>TABASE SYSTEMS</w:t>
      </w:r>
      <w:r>
        <w:rPr>
          <w:rFonts w:ascii="Times New Roman" w:eastAsia="Times New Roman" w:hAnsi="Times New Roman" w:cs="Times New Roman"/>
          <w:sz w:val="20"/>
          <w:szCs w:val="24"/>
        </w:rPr>
        <w:tab/>
      </w:r>
      <w:r>
        <w:rPr>
          <w:rFonts w:ascii="Times New Roman" w:eastAsia="Times New Roman" w:hAnsi="Times New Roman" w:cs="Times New Roman"/>
          <w:sz w:val="20"/>
          <w:szCs w:val="24"/>
        </w:rPr>
        <w:tab/>
      </w:r>
      <w:r>
        <w:rPr>
          <w:rFonts w:ascii="Times New Roman" w:eastAsia="Times New Roman" w:hAnsi="Times New Roman" w:cs="Times New Roman"/>
          <w:sz w:val="20"/>
          <w:szCs w:val="24"/>
        </w:rPr>
        <w:tab/>
      </w:r>
      <w:r>
        <w:rPr>
          <w:rFonts w:ascii="Times New Roman" w:eastAsia="Times New Roman" w:hAnsi="Times New Roman" w:cs="Times New Roman"/>
          <w:sz w:val="20"/>
          <w:szCs w:val="24"/>
        </w:rPr>
        <w:tab/>
        <w:t>COURSE CODE</w:t>
      </w:r>
      <w:r>
        <w:rPr>
          <w:rFonts w:ascii="Times New Roman" w:eastAsia="Times New Roman" w:hAnsi="Times New Roman" w:cs="Times New Roman"/>
          <w:sz w:val="20"/>
          <w:szCs w:val="24"/>
        </w:rPr>
        <w:tab/>
        <w:t xml:space="preserve">             </w:t>
      </w:r>
      <w:r w:rsidR="00835D03">
        <w:rPr>
          <w:rFonts w:ascii="Times New Roman" w:eastAsia="Times New Roman" w:hAnsi="Times New Roman" w:cs="Times New Roman"/>
          <w:sz w:val="20"/>
          <w:szCs w:val="24"/>
        </w:rPr>
        <w:t>CS204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3B68416" wp14:editId="6BF63BB2">
                <wp:simplePos x="0" y="0"/>
                <wp:positionH relativeFrom="column">
                  <wp:posOffset>5191125</wp:posOffset>
                </wp:positionH>
                <wp:positionV relativeFrom="paragraph">
                  <wp:posOffset>35560</wp:posOffset>
                </wp:positionV>
                <wp:extent cx="1485900" cy="0"/>
                <wp:effectExtent l="9525" t="13335" r="9525" b="5715"/>
                <wp:wrapNone/>
                <wp:docPr id="36" name="Straight Connector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485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6C78C23" id="Straight Connector 36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08.75pt,2.8pt" to="525.75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"/>
            </w:pict>
          </mc:Fallback>
        </mc:AlternateContent>
      </w: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05D1798" wp14:editId="6E5F0CD7">
                <wp:simplePos x="0" y="0"/>
                <wp:positionH relativeFrom="column">
                  <wp:posOffset>4572000</wp:posOffset>
                </wp:positionH>
                <wp:positionV relativeFrom="paragraph">
                  <wp:posOffset>35560</wp:posOffset>
                </wp:positionV>
                <wp:extent cx="342900" cy="228600"/>
                <wp:effectExtent l="9525" t="13335" r="9525" b="5715"/>
                <wp:wrapNone/>
                <wp:docPr id="35" name="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9BBD29" id="Rectangle 35" o:spid="_x0000_s1026" style="position:absolute;margin-left:5in;margin-top:2.8pt;width:27pt;height:18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"/>
            </w:pict>
          </mc:Fallback>
        </mc:AlternateContent>
      </w: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F7C8027" wp14:editId="764D2F4E">
                <wp:simplePos x="0" y="0"/>
                <wp:positionH relativeFrom="column">
                  <wp:posOffset>1143000</wp:posOffset>
                </wp:positionH>
                <wp:positionV relativeFrom="paragraph">
                  <wp:posOffset>35560</wp:posOffset>
                </wp:positionV>
                <wp:extent cx="2857500" cy="0"/>
                <wp:effectExtent l="9525" t="13335" r="9525" b="5715"/>
                <wp:wrapNone/>
                <wp:docPr id="34" name="Straight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8575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5314AA" id="Straight Connector 3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2.8pt" to="315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"/>
            </w:pict>
          </mc:Fallback>
        </mc:AlternateContent>
      </w: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A1CCD0F" wp14:editId="0DF36689">
                <wp:simplePos x="0" y="0"/>
                <wp:positionH relativeFrom="column">
                  <wp:posOffset>4114800</wp:posOffset>
                </wp:positionH>
                <wp:positionV relativeFrom="paragraph">
                  <wp:posOffset>35560</wp:posOffset>
                </wp:positionV>
                <wp:extent cx="342900" cy="228600"/>
                <wp:effectExtent l="9525" t="13335" r="9525" b="5715"/>
                <wp:wrapNone/>
                <wp:docPr id="33" name="Rectangl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429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EE90BEF" id="Rectangle 33" o:spid="_x0000_s1026" style="position:absolute;margin-left:324pt;margin-top:2.8pt;width:27pt;height:1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"/>
            </w:pict>
          </mc:Fallback>
        </mc:AlternateConten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sz w:val="20"/>
          <w:szCs w:val="24"/>
        </w:rPr>
        <w:t>INSTRUCTOR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  <w:t>DR. EJAZ AHMED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  <w:t>TYPE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  <w:t xml:space="preserve">   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sym w:font="Symbol" w:char="F0D6"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  <w:t>(Please tick)</w: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B13E15" wp14:editId="23A77AD5">
                <wp:simplePos x="0" y="0"/>
                <wp:positionH relativeFrom="column">
                  <wp:posOffset>1143000</wp:posOffset>
                </wp:positionH>
                <wp:positionV relativeFrom="paragraph">
                  <wp:posOffset>6985</wp:posOffset>
                </wp:positionV>
                <wp:extent cx="2400300" cy="0"/>
                <wp:effectExtent l="9525" t="13335" r="9525" b="5715"/>
                <wp:wrapNone/>
                <wp:docPr id="32" name="Straight Connector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400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290420" id="Straight Connector 32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.55pt" to="279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"/>
            </w:pict>
          </mc:Fallback>
        </mc:AlternateConten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  <w:t>Indiv.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  <w:t>Group</w: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sz w:val="20"/>
          <w:szCs w:val="24"/>
        </w:rPr>
        <w:t>ASSIGNMENT NO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B1FF0A1" wp14:editId="435F339E">
                <wp:simplePos x="0" y="0"/>
                <wp:positionH relativeFrom="column">
                  <wp:posOffset>1143000</wp:posOffset>
                </wp:positionH>
                <wp:positionV relativeFrom="paragraph">
                  <wp:posOffset>22860</wp:posOffset>
                </wp:positionV>
                <wp:extent cx="1143000" cy="0"/>
                <wp:effectExtent l="9525" t="13335" r="9525" b="5715"/>
                <wp:wrapNone/>
                <wp:docPr id="31" name="Straight Connector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43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0D6DB6" id="Straight Connector 31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1.8pt" to="180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"/>
            </w:pict>
          </mc:Fallback>
        </mc:AlternateConten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sz w:val="20"/>
          <w:szCs w:val="24"/>
        </w:rPr>
        <w:t>ASSIGNMENT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="00835D03">
        <w:rPr>
          <w:rFonts w:ascii="Times New Roman" w:eastAsia="Times New Roman" w:hAnsi="Times New Roman" w:cs="Times New Roman"/>
          <w:sz w:val="20"/>
          <w:szCs w:val="20"/>
        </w:rPr>
        <w:t>Lab Project – Hamarey Bachchey System</w: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4C1A3A" wp14:editId="2096F724">
                <wp:simplePos x="0" y="0"/>
                <wp:positionH relativeFrom="column">
                  <wp:posOffset>1143000</wp:posOffset>
                </wp:positionH>
                <wp:positionV relativeFrom="paragraph">
                  <wp:posOffset>73660</wp:posOffset>
                </wp:positionV>
                <wp:extent cx="5534025" cy="0"/>
                <wp:effectExtent l="9525" t="13335" r="9525" b="5715"/>
                <wp:wrapNone/>
                <wp:docPr id="30" name="Straight Connector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340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C745266" id="Straight Connector 3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5.8pt" to="525.7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"/>
            </w:pict>
          </mc:Fallback>
        </mc:AlternateConten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sz w:val="20"/>
          <w:szCs w:val="24"/>
        </w:rPr>
        <w:t>HAND OUT DATE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="00835D03">
        <w:rPr>
          <w:rFonts w:ascii="Times New Roman" w:eastAsia="Times New Roman" w:hAnsi="Times New Roman" w:cs="Times New Roman"/>
          <w:sz w:val="20"/>
          <w:szCs w:val="20"/>
        </w:rPr>
        <w:t>23-APR-2020</w:t>
      </w:r>
      <w:r w:rsidR="00835D03">
        <w:rPr>
          <w:rFonts w:ascii="Times New Roman" w:eastAsia="Times New Roman" w:hAnsi="Times New Roman" w:cs="Times New Roman"/>
          <w:sz w:val="20"/>
          <w:szCs w:val="20"/>
        </w:rPr>
        <w:tab/>
      </w:r>
      <w:r w:rsidR="00835D03">
        <w:rPr>
          <w:rFonts w:ascii="Times New Roman" w:eastAsia="Times New Roman" w:hAnsi="Times New Roman" w:cs="Times New Roman"/>
          <w:sz w:val="20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0"/>
          <w:szCs w:val="24"/>
        </w:rPr>
        <w:t xml:space="preserve">DUE DATE        </w:t>
      </w:r>
      <w:r>
        <w:rPr>
          <w:rFonts w:ascii="CourierNewPSMT" w:hAnsi="CourierNewPSMT" w:cs="CourierNewPSMT"/>
        </w:rPr>
        <w:t>15-</w:t>
      </w:r>
      <w:r w:rsidR="00835D03">
        <w:rPr>
          <w:rFonts w:ascii="CourierNewPSMT" w:hAnsi="CourierNewPSMT" w:cs="CourierNewPSMT"/>
        </w:rPr>
        <w:t>MAY2020</w:t>
      </w:r>
      <w:r w:rsidR="00835D03">
        <w:rPr>
          <w:rFonts w:ascii="Times New Roman" w:eastAsia="Times New Roman" w:hAnsi="Times New Roman" w:cs="Times New Roman"/>
          <w:sz w:val="20"/>
          <w:szCs w:val="20"/>
        </w:rPr>
        <w:t>(Acceptable till 5-JUNE-2020)</w:t>
      </w:r>
    </w:p>
    <w:p w:rsidR="006E0BA6" w:rsidRPr="00910348" w:rsidRDefault="00835D03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980FFCC" wp14:editId="44E20B80">
                <wp:simplePos x="0" y="0"/>
                <wp:positionH relativeFrom="column">
                  <wp:posOffset>3314700</wp:posOffset>
                </wp:positionH>
                <wp:positionV relativeFrom="paragraph">
                  <wp:posOffset>8890</wp:posOffset>
                </wp:positionV>
                <wp:extent cx="3362325" cy="0"/>
                <wp:effectExtent l="0" t="0" r="28575" b="19050"/>
                <wp:wrapNone/>
                <wp:docPr id="29" name="Straight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3623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74A1014" id="Straight Connector 29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61pt,.7pt" to="525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"/>
            </w:pict>
          </mc:Fallback>
        </mc:AlternateContent>
      </w: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7F0C72A" wp14:editId="7B1578A3">
                <wp:simplePos x="0" y="0"/>
                <wp:positionH relativeFrom="column">
                  <wp:posOffset>1143000</wp:posOffset>
                </wp:positionH>
                <wp:positionV relativeFrom="paragraph">
                  <wp:posOffset>8890</wp:posOffset>
                </wp:positionV>
                <wp:extent cx="1104900" cy="0"/>
                <wp:effectExtent l="0" t="0" r="19050" b="19050"/>
                <wp:wrapNone/>
                <wp:docPr id="28" name="Straight Connecto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04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62F812" id="Straight Connector 28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.7pt" to="177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Bf8HQIAADg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"/>
            </w:pict>
          </mc:Fallback>
        </mc:AlternateConten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sz w:val="20"/>
          <w:szCs w:val="24"/>
        </w:rPr>
        <w:t>ESTIMATE TIME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Pr="00910348">
        <w:rPr>
          <w:rFonts w:ascii="Times New Roman" w:eastAsia="Times New Roman" w:hAnsi="Times New Roman" w:cs="Times New Roman"/>
          <w:sz w:val="20"/>
          <w:szCs w:val="24"/>
        </w:rPr>
        <w:tab/>
      </w:r>
      <w:r w:rsidR="009F7BD7">
        <w:rPr>
          <w:rFonts w:ascii="Times New Roman" w:eastAsia="Times New Roman" w:hAnsi="Times New Roman" w:cs="Times New Roman"/>
          <w:sz w:val="20"/>
          <w:szCs w:val="24"/>
        </w:rPr>
        <w:t>50</w:t>
      </w:r>
      <w:r w:rsidRPr="00910348">
        <w:rPr>
          <w:rFonts w:ascii="Times New Roman" w:eastAsia="Times New Roman" w:hAnsi="Times New Roman" w:cs="Times New Roman"/>
          <w:sz w:val="20"/>
          <w:szCs w:val="24"/>
        </w:rPr>
        <w:t xml:space="preserve"> Hours</w:t>
      </w:r>
    </w:p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910348">
        <w:rPr>
          <w:rFonts w:ascii="Times New Roman" w:eastAsia="Times New Roman" w:hAnsi="Times New Roman" w:cs="Times New Roman"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37DF4CA" wp14:editId="0224A900">
                <wp:simplePos x="0" y="0"/>
                <wp:positionH relativeFrom="column">
                  <wp:posOffset>1143000</wp:posOffset>
                </wp:positionH>
                <wp:positionV relativeFrom="paragraph">
                  <wp:posOffset>60960</wp:posOffset>
                </wp:positionV>
                <wp:extent cx="5534025" cy="0"/>
                <wp:effectExtent l="9525" t="8255" r="9525" b="10795"/>
                <wp:wrapNone/>
                <wp:docPr id="27" name="Straight Connecto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340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1DDB59B" id="Straight Connector 27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0pt,4.8pt" to="525.7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"/>
            </w:pict>
          </mc:Fallback>
        </mc:AlternateConten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94"/>
        <w:gridCol w:w="1648"/>
      </w:tblGrid>
      <w:tr w:rsidR="006E0BA6" w:rsidRPr="00910348" w:rsidTr="00B26AFB">
        <w:tc>
          <w:tcPr>
            <w:tcW w:w="9180" w:type="dxa"/>
          </w:tcPr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>ASSESSMENT CRITERIA (or attached)</w:t>
            </w:r>
          </w:p>
        </w:tc>
        <w:tc>
          <w:tcPr>
            <w:tcW w:w="1908" w:type="dxa"/>
          </w:tcPr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 </w: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>% Mark</w:t>
            </w:r>
          </w:p>
        </w:tc>
      </w:tr>
      <w:tr w:rsidR="006E0BA6" w:rsidRPr="00910348" w:rsidTr="00B26AFB">
        <w:tc>
          <w:tcPr>
            <w:tcW w:w="9180" w:type="dxa"/>
          </w:tcPr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6E0BA6" w:rsidRDefault="009F7BD7" w:rsidP="00B26AFB">
            <w:pPr>
              <w:rPr>
                <w:sz w:val="20"/>
              </w:rPr>
            </w:pPr>
            <w:r>
              <w:rPr>
                <w:sz w:val="20"/>
              </w:rPr>
              <w:t>Instructions to Candidate:</w:t>
            </w:r>
          </w:p>
          <w:p w:rsidR="006E0BA6" w:rsidRDefault="009F7BD7" w:rsidP="00B26AFB">
            <w:pPr>
              <w:rPr>
                <w:sz w:val="20"/>
              </w:rPr>
            </w:pPr>
            <w:r>
              <w:rPr>
                <w:sz w:val="20"/>
              </w:rPr>
              <w:t>Grade distribution is Attached</w:t>
            </w:r>
          </w:p>
          <w:p w:rsidR="009F7BD7" w:rsidRDefault="009F7BD7" w:rsidP="00B26AFB">
            <w:pPr>
              <w:rPr>
                <w:sz w:val="20"/>
              </w:rPr>
            </w:pPr>
            <w:r>
              <w:rPr>
                <w:sz w:val="20"/>
              </w:rPr>
              <w:t>Subission: Print &amp; online</w:t>
            </w:r>
          </w:p>
          <w:p w:rsidR="006E0BA6" w:rsidRDefault="006E0BA6" w:rsidP="00B26AFB">
            <w:pPr>
              <w:rPr>
                <w:sz w:val="20"/>
              </w:rPr>
            </w:pPr>
          </w:p>
          <w:p w:rsidR="009F7BD7" w:rsidRDefault="009F7BD7" w:rsidP="00B26AFB">
            <w:pPr>
              <w:rPr>
                <w:b/>
                <w:sz w:val="20"/>
              </w:rPr>
            </w:pPr>
            <w:r>
              <w:rPr>
                <w:sz w:val="20"/>
              </w:rPr>
              <w:t xml:space="preserve">Tools: </w:t>
            </w:r>
            <w:r w:rsidRPr="009F7BD7">
              <w:rPr>
                <w:b/>
                <w:sz w:val="20"/>
              </w:rPr>
              <w:t>Oracle Database &amp; PHP</w:t>
            </w:r>
          </w:p>
          <w:p w:rsidR="009F7BD7" w:rsidRPr="007601C4" w:rsidRDefault="009F7BD7" w:rsidP="00B26AFB">
            <w:pPr>
              <w:rPr>
                <w:sz w:val="20"/>
              </w:rPr>
            </w:pPr>
            <w:r>
              <w:rPr>
                <w:rFonts w:eastAsia="Times New Roman"/>
                <w:sz w:val="20"/>
                <w:szCs w:val="20"/>
              </w:rPr>
              <w:t>Group of max 4 students is allowed, individual work is discouraged with 10%</w:t>
            </w:r>
            <w:r>
              <w:rPr>
                <w:rFonts w:eastAsia="Times New Roman"/>
                <w:sz w:val="20"/>
                <w:szCs w:val="20"/>
              </w:rPr>
              <w:t xml:space="preserve"> deduction</w:t>
            </w:r>
          </w:p>
        </w:tc>
        <w:tc>
          <w:tcPr>
            <w:tcW w:w="1908" w:type="dxa"/>
          </w:tcPr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</w:tbl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8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42"/>
      </w:tblGrid>
      <w:tr w:rsidR="006E0BA6" w:rsidRPr="00910348" w:rsidTr="00B26AFB">
        <w:tc>
          <w:tcPr>
            <w:tcW w:w="11088" w:type="dxa"/>
          </w:tcPr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37420A4" wp14:editId="291523E6">
                      <wp:simplePos x="0" y="0"/>
                      <wp:positionH relativeFrom="column">
                        <wp:posOffset>3881120</wp:posOffset>
                      </wp:positionH>
                      <wp:positionV relativeFrom="paragraph">
                        <wp:posOffset>171450</wp:posOffset>
                      </wp:positionV>
                      <wp:extent cx="1828800" cy="1146810"/>
                      <wp:effectExtent l="9525" t="5715" r="9525" b="9525"/>
                      <wp:wrapNone/>
                      <wp:docPr id="26" name="Text Box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28800" cy="11468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="006E0BA6" w:rsidRDefault="006E0BA6" w:rsidP="006E0BA6">
                                  <w:r>
                                    <w:t>ID 18I-0737        Sec# D</w:t>
                                  </w:r>
                                </w:p>
                                <w:p w:rsidR="006E0BA6" w:rsidRDefault="006E0BA6" w:rsidP="006E0BA6">
                                  <w:r>
                                    <w:t>ID 18I-0621        Sec# D</w:t>
                                  </w:r>
                                </w:p>
                                <w:p w:rsidR="006E0BA6" w:rsidRDefault="006E0BA6" w:rsidP="006E0BA6">
                                  <w:r>
                                    <w:t>ID 18I-0731        Sec# D</w:t>
                                  </w:r>
                                </w:p>
                                <w:p w:rsidR="006E0BA6" w:rsidRDefault="006E0BA6" w:rsidP="006E0BA6">
                                  <w:r>
                                    <w:t>ID 18I-474</w:t>
                                  </w:r>
                                  <w:r>
                                    <w:tab/>
                                    <w:t>Sec# D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7420A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6" o:spid="_x0000_s1026" type="#_x0000_t202" style="position:absolute;margin-left:305.6pt;margin-top:13.5pt;width:2in;height:90.3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">
                      <v:textbox>
                        <w:txbxContent>
                          <w:p w:rsidR="006E0BA6" w:rsidRDefault="006E0BA6" w:rsidP="006E0BA6">
                            <w:r>
                              <w:t>ID 18I-0737        Sec# D</w:t>
                            </w:r>
                          </w:p>
                          <w:p w:rsidR="006E0BA6" w:rsidRDefault="006E0BA6" w:rsidP="006E0BA6">
                            <w:r>
                              <w:t>ID 18I-0621        Sec# D</w:t>
                            </w:r>
                          </w:p>
                          <w:p w:rsidR="006E0BA6" w:rsidRDefault="006E0BA6" w:rsidP="006E0BA6">
                            <w:r>
                              <w:t>ID 18I-0731        Sec# D</w:t>
                            </w:r>
                          </w:p>
                          <w:p w:rsidR="006E0BA6" w:rsidRDefault="006E0BA6" w:rsidP="006E0BA6">
                            <w:r>
                              <w:t>ID 18I-474</w:t>
                            </w:r>
                            <w:r>
                              <w:tab/>
                              <w:t>Sec# D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>TO BE COMPLETED BY STUDENT (TEAM LEAD)                                                          GROUP MEMBERS ID</w: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>NAME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    Haroon Ali</w: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B0F03C0" wp14:editId="7A0FA461">
                      <wp:simplePos x="0" y="0"/>
                      <wp:positionH relativeFrom="column">
                        <wp:posOffset>457200</wp:posOffset>
                      </wp:positionH>
                      <wp:positionV relativeFrom="paragraph">
                        <wp:posOffset>10795</wp:posOffset>
                      </wp:positionV>
                      <wp:extent cx="1943100" cy="0"/>
                      <wp:effectExtent l="11430" t="13335" r="7620" b="5715"/>
                      <wp:wrapNone/>
                      <wp:docPr id="25" name="Straight Connector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431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2BBD37" id="Straight Connector 25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pt,.85pt" to="189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"/>
                  </w:pict>
                </mc:Fallback>
              </mc:AlternateConten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ID NO   </w:t>
            </w:r>
            <w:r>
              <w:rPr>
                <w:rFonts w:ascii="Times New Roman" w:eastAsia="Times New Roman" w:hAnsi="Times New Roman" w:cs="Times New Roman"/>
                <w:sz w:val="20"/>
                <w:szCs w:val="24"/>
              </w:rPr>
              <w:t xml:space="preserve">    18I-0737                                            SECTION: CS-D </w: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noProof/>
                <w:sz w:val="20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5220FF4" wp14:editId="46CAE113">
                      <wp:simplePos x="0" y="0"/>
                      <wp:positionH relativeFrom="column">
                        <wp:posOffset>462915</wp:posOffset>
                      </wp:positionH>
                      <wp:positionV relativeFrom="paragraph">
                        <wp:posOffset>31750</wp:posOffset>
                      </wp:positionV>
                      <wp:extent cx="1930400" cy="6350"/>
                      <wp:effectExtent l="0" t="0" r="31750" b="31750"/>
                      <wp:wrapNone/>
                      <wp:docPr id="24" name="Straight Connector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1930400" cy="635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AFDB8FE" id="Straight Connector 24" o:spid="_x0000_s1026" style="position:absolute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6.45pt,2.5pt" to="188.45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"/>
                  </w:pict>
                </mc:Fallback>
              </mc:AlternateConten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>Time Taken</w: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>DECLARATION: I/We declare that this Coursework is my/our group’s own work</w: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  <w:r w:rsidRPr="00910348">
              <w:rPr>
                <w:rFonts w:ascii="Times New Roman" w:eastAsia="Times New Roman" w:hAnsi="Times New Roman" w:cs="Times New Roman"/>
                <w:sz w:val="20"/>
                <w:szCs w:val="24"/>
              </w:rPr>
              <w:t>SIGNATURES (All members)</w:t>
            </w: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  <w:p w:rsidR="006E0BA6" w:rsidRPr="00910348" w:rsidRDefault="006E0BA6" w:rsidP="00B26AF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4"/>
              </w:rPr>
            </w:pPr>
          </w:p>
        </w:tc>
      </w:tr>
    </w:tbl>
    <w:p w:rsidR="006E0BA6" w:rsidRPr="00910348" w:rsidRDefault="006E0BA6" w:rsidP="006E0BA6">
      <w:pPr>
        <w:spacing w:after="0" w:line="240" w:lineRule="auto"/>
        <w:rPr>
          <w:rFonts w:ascii="Times New Roman" w:eastAsia="Times New Roman" w:hAnsi="Times New Roman" w:cs="Times New Roman"/>
          <w:sz w:val="8"/>
          <w:szCs w:val="24"/>
        </w:rPr>
      </w:pPr>
    </w:p>
    <w:p w:rsidR="00B460E9" w:rsidRDefault="00B460E9" w:rsidP="008A433A">
      <w:pPr>
        <w:rPr>
          <w:rStyle w:val="Strong"/>
          <w:sz w:val="24"/>
          <w:szCs w:val="24"/>
        </w:rPr>
      </w:pPr>
    </w:p>
    <w:p w:rsidR="002F021F" w:rsidRDefault="002F021F" w:rsidP="008A433A">
      <w:pPr>
        <w:rPr>
          <w:rStyle w:val="Strong"/>
          <w:sz w:val="24"/>
          <w:szCs w:val="24"/>
        </w:rPr>
      </w:pPr>
    </w:p>
    <w:p w:rsidR="002F021F" w:rsidRDefault="002F021F" w:rsidP="008A433A">
      <w:pPr>
        <w:rPr>
          <w:rStyle w:val="Strong"/>
          <w:sz w:val="24"/>
          <w:szCs w:val="24"/>
        </w:rPr>
      </w:pPr>
    </w:p>
    <w:p w:rsidR="008A433A" w:rsidRPr="00CB3243" w:rsidRDefault="008A433A" w:rsidP="008A433A">
      <w:pPr>
        <w:rPr>
          <w:rStyle w:val="Strong"/>
          <w:sz w:val="24"/>
          <w:szCs w:val="24"/>
        </w:rPr>
      </w:pPr>
      <w:r w:rsidRPr="00CB3243">
        <w:rPr>
          <w:rStyle w:val="Strong"/>
          <w:sz w:val="24"/>
          <w:szCs w:val="24"/>
        </w:rPr>
        <w:lastRenderedPageBreak/>
        <w:t>Introduction:</w:t>
      </w:r>
    </w:p>
    <w:p w:rsidR="00414F2D" w:rsidRPr="00CB3243" w:rsidRDefault="008A433A" w:rsidP="008A433A">
      <w:pPr>
        <w:rPr>
          <w:rStyle w:val="Strong"/>
          <w:b w:val="0"/>
          <w:sz w:val="24"/>
          <w:szCs w:val="24"/>
        </w:rPr>
      </w:pPr>
      <w:r w:rsidRPr="00CB3243">
        <w:rPr>
          <w:rStyle w:val="Strong"/>
          <w:b w:val="0"/>
          <w:sz w:val="24"/>
          <w:szCs w:val="24"/>
        </w:rPr>
        <w:t>The task provided to us was to design and develop a database for an NGO ‘Hamary Bachchey’. First of all, we analyzed the system requirements</w:t>
      </w:r>
      <w:r w:rsidR="00414F2D" w:rsidRPr="00CB3243">
        <w:rPr>
          <w:rStyle w:val="Strong"/>
          <w:b w:val="0"/>
          <w:sz w:val="24"/>
          <w:szCs w:val="24"/>
        </w:rPr>
        <w:t xml:space="preserve"> for this given project</w:t>
      </w:r>
      <w:r w:rsidRPr="00CB3243">
        <w:rPr>
          <w:rStyle w:val="Strong"/>
          <w:b w:val="0"/>
          <w:sz w:val="24"/>
          <w:szCs w:val="24"/>
        </w:rPr>
        <w:t>. Then we made few assumptions regarding the design. According to those assumptions we represented the requirement into logical design using ER model.</w:t>
      </w:r>
      <w:r w:rsidR="00414F2D" w:rsidRPr="00CB3243">
        <w:rPr>
          <w:rStyle w:val="Strong"/>
          <w:b w:val="0"/>
          <w:sz w:val="24"/>
          <w:szCs w:val="24"/>
        </w:rPr>
        <w:t xml:space="preserve"> </w:t>
      </w:r>
    </w:p>
    <w:p w:rsidR="008A433A" w:rsidRPr="00CB3243" w:rsidRDefault="00414F2D" w:rsidP="008A433A">
      <w:pPr>
        <w:rPr>
          <w:rStyle w:val="Strong"/>
          <w:b w:val="0"/>
          <w:sz w:val="24"/>
          <w:szCs w:val="24"/>
        </w:rPr>
      </w:pPr>
      <w:r w:rsidRPr="00CB3243">
        <w:rPr>
          <w:rStyle w:val="Strong"/>
          <w:b w:val="0"/>
          <w:sz w:val="24"/>
          <w:szCs w:val="24"/>
        </w:rPr>
        <w:t>We split the workflow in the following steps:</w:t>
      </w:r>
    </w:p>
    <w:p w:rsidR="00414F2D" w:rsidRPr="00CB3243" w:rsidRDefault="003A1FF6" w:rsidP="003A1F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B3243">
        <w:rPr>
          <w:sz w:val="24"/>
          <w:szCs w:val="24"/>
        </w:rPr>
        <w:t>Read the document thoroughly and make some assumptions</w:t>
      </w:r>
    </w:p>
    <w:p w:rsidR="003A1FF6" w:rsidRPr="00CB3243" w:rsidRDefault="003A1FF6" w:rsidP="003A1F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B3243">
        <w:rPr>
          <w:sz w:val="24"/>
          <w:szCs w:val="24"/>
        </w:rPr>
        <w:t>Based on those assumptions, make ER diagram</w:t>
      </w:r>
    </w:p>
    <w:p w:rsidR="003A1FF6" w:rsidRPr="00CB3243" w:rsidRDefault="003A1FF6" w:rsidP="003A1F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B3243">
        <w:rPr>
          <w:sz w:val="24"/>
          <w:szCs w:val="24"/>
        </w:rPr>
        <w:t>From ER diagram, make a relational schema</w:t>
      </w:r>
    </w:p>
    <w:p w:rsidR="00BD4773" w:rsidRPr="00CB3243" w:rsidRDefault="00BD4773" w:rsidP="00BD477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B3243">
        <w:rPr>
          <w:sz w:val="24"/>
          <w:szCs w:val="24"/>
        </w:rPr>
        <w:t>From relational</w:t>
      </w:r>
      <w:r w:rsidR="00C1159C" w:rsidRPr="00CB3243">
        <w:rPr>
          <w:sz w:val="24"/>
          <w:szCs w:val="24"/>
        </w:rPr>
        <w:t xml:space="preserve"> schema we made tables using SQL DML</w:t>
      </w:r>
      <w:r w:rsidRPr="00CB3243">
        <w:rPr>
          <w:sz w:val="24"/>
          <w:szCs w:val="24"/>
        </w:rPr>
        <w:t xml:space="preserve"> and </w:t>
      </w:r>
      <w:r w:rsidR="009128C3" w:rsidRPr="00CB3243">
        <w:rPr>
          <w:sz w:val="24"/>
          <w:szCs w:val="24"/>
        </w:rPr>
        <w:t>DDL</w:t>
      </w:r>
    </w:p>
    <w:p w:rsidR="003A1FF6" w:rsidRPr="00CB3243" w:rsidRDefault="00BD4773" w:rsidP="00BD477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B3243">
        <w:rPr>
          <w:sz w:val="24"/>
          <w:szCs w:val="24"/>
        </w:rPr>
        <w:t>Then we added the datasets into those tables.</w:t>
      </w:r>
    </w:p>
    <w:p w:rsidR="00B000BC" w:rsidRPr="00CB3243" w:rsidRDefault="005C4371" w:rsidP="00BD477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B3243">
        <w:rPr>
          <w:sz w:val="24"/>
          <w:szCs w:val="24"/>
        </w:rPr>
        <w:t>Make required queries</w:t>
      </w:r>
    </w:p>
    <w:p w:rsidR="003A1FF6" w:rsidRPr="00CB3243" w:rsidRDefault="003A1FF6" w:rsidP="003A1F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B3243">
        <w:rPr>
          <w:sz w:val="24"/>
          <w:szCs w:val="24"/>
        </w:rPr>
        <w:t>Use PHP</w:t>
      </w:r>
      <w:r w:rsidR="003547F4" w:rsidRPr="00CB3243">
        <w:rPr>
          <w:sz w:val="24"/>
          <w:szCs w:val="24"/>
        </w:rPr>
        <w:t xml:space="preserve"> and Oracle</w:t>
      </w:r>
      <w:r w:rsidRPr="00CB3243">
        <w:rPr>
          <w:sz w:val="24"/>
          <w:szCs w:val="24"/>
        </w:rPr>
        <w:t xml:space="preserve"> to create</w:t>
      </w:r>
      <w:r w:rsidR="003547F4" w:rsidRPr="00CB3243">
        <w:rPr>
          <w:sz w:val="24"/>
          <w:szCs w:val="24"/>
        </w:rPr>
        <w:t xml:space="preserve"> UI of Forms and Reports</w:t>
      </w:r>
    </w:p>
    <w:p w:rsidR="005C4371" w:rsidRPr="00CB3243" w:rsidRDefault="005C4371" w:rsidP="000C47CE">
      <w:pPr>
        <w:rPr>
          <w:b/>
          <w:sz w:val="24"/>
          <w:szCs w:val="24"/>
        </w:rPr>
      </w:pPr>
      <w:r w:rsidRPr="00CB3243">
        <w:rPr>
          <w:b/>
          <w:sz w:val="24"/>
          <w:szCs w:val="24"/>
        </w:rPr>
        <w:t>Assumptions:</w:t>
      </w:r>
    </w:p>
    <w:p w:rsidR="000311DB" w:rsidRPr="00CB3243" w:rsidRDefault="009128C3" w:rsidP="000C47CE">
      <w:pPr>
        <w:rPr>
          <w:sz w:val="24"/>
          <w:szCs w:val="24"/>
        </w:rPr>
      </w:pPr>
      <w:r w:rsidRPr="00CB3243">
        <w:rPr>
          <w:sz w:val="24"/>
          <w:szCs w:val="24"/>
        </w:rPr>
        <w:t xml:space="preserve">After reading the document few times, we grasp the following main points. </w:t>
      </w:r>
      <w:r w:rsidR="000311DB" w:rsidRPr="00CB3243">
        <w:rPr>
          <w:sz w:val="24"/>
          <w:szCs w:val="24"/>
        </w:rPr>
        <w:t>Moreover, we made some assumptions from ourselves, w</w:t>
      </w:r>
      <w:r w:rsidRPr="00CB3243">
        <w:rPr>
          <w:sz w:val="24"/>
          <w:szCs w:val="24"/>
        </w:rPr>
        <w:t>hich we think were essential for our ER diagram and relational schema.</w:t>
      </w:r>
      <w:r w:rsidR="000311DB" w:rsidRPr="00CB3243">
        <w:rPr>
          <w:sz w:val="24"/>
          <w:szCs w:val="24"/>
        </w:rPr>
        <w:t xml:space="preserve"> </w:t>
      </w:r>
    </w:p>
    <w:p w:rsidR="005C4371" w:rsidRPr="00CB3243" w:rsidRDefault="005C4371" w:rsidP="000C47CE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CB3243">
        <w:rPr>
          <w:sz w:val="24"/>
          <w:szCs w:val="24"/>
        </w:rPr>
        <w:t>We made assumptions that we will be given father, mother, and guardian information no matter what. So, we made separate entities of father, mother and guardian.</w:t>
      </w:r>
    </w:p>
    <w:p w:rsidR="005C4371" w:rsidRPr="00CB3243" w:rsidRDefault="005C4371" w:rsidP="000C47CE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CB3243">
        <w:rPr>
          <w:sz w:val="24"/>
          <w:szCs w:val="24"/>
        </w:rPr>
        <w:t xml:space="preserve"> One of either could accompany the child either the mother or the female guardian.</w:t>
      </w:r>
    </w:p>
    <w:p w:rsidR="005C4371" w:rsidRPr="00CB3243" w:rsidRDefault="005C4371" w:rsidP="000C47CE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CB3243">
        <w:rPr>
          <w:sz w:val="24"/>
          <w:szCs w:val="24"/>
        </w:rPr>
        <w:t xml:space="preserve"> Fee is only paid once the course is registered.</w:t>
      </w:r>
    </w:p>
    <w:p w:rsidR="005C4371" w:rsidRPr="00CB3243" w:rsidRDefault="005C4371" w:rsidP="000C47CE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CB3243">
        <w:rPr>
          <w:sz w:val="24"/>
          <w:szCs w:val="24"/>
        </w:rPr>
        <w:t xml:space="preserve"> Whenever a tuple of student, guardian, mother or father is changed, it is stored in their </w:t>
      </w:r>
      <w:r w:rsidR="009F497B">
        <w:rPr>
          <w:sz w:val="24"/>
          <w:szCs w:val="24"/>
        </w:rPr>
        <w:t>History</w:t>
      </w:r>
      <w:r w:rsidRPr="00CB3243">
        <w:rPr>
          <w:sz w:val="24"/>
          <w:szCs w:val="24"/>
        </w:rPr>
        <w:t xml:space="preserve"> table which is made dependent.</w:t>
      </w:r>
    </w:p>
    <w:p w:rsidR="005C4371" w:rsidRPr="00CB3243" w:rsidRDefault="005C4371" w:rsidP="000C47CE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CB3243">
        <w:rPr>
          <w:sz w:val="24"/>
          <w:szCs w:val="24"/>
        </w:rPr>
        <w:t xml:space="preserve">Fee is calculated with the discount in mind, </w:t>
      </w:r>
    </w:p>
    <w:p w:rsidR="005C4371" w:rsidRPr="00CB3243" w:rsidRDefault="005C4371" w:rsidP="000C47CE">
      <w:pPr>
        <w:pStyle w:val="ListParagraph"/>
        <w:numPr>
          <w:ilvl w:val="0"/>
          <w:numId w:val="4"/>
        </w:numPr>
        <w:ind w:left="1440"/>
        <w:rPr>
          <w:sz w:val="24"/>
          <w:szCs w:val="24"/>
        </w:rPr>
      </w:pPr>
      <w:r w:rsidRPr="00CB3243">
        <w:rPr>
          <w:sz w:val="24"/>
          <w:szCs w:val="24"/>
        </w:rPr>
        <w:t>if child has more than 3 siblings, we will give some percentage of discount</w:t>
      </w:r>
    </w:p>
    <w:p w:rsidR="005C4371" w:rsidRPr="00CB3243" w:rsidRDefault="005C4371" w:rsidP="000C47CE">
      <w:pPr>
        <w:pStyle w:val="ListParagraph"/>
        <w:numPr>
          <w:ilvl w:val="0"/>
          <w:numId w:val="4"/>
        </w:numPr>
        <w:ind w:left="1440"/>
        <w:rPr>
          <w:sz w:val="24"/>
          <w:szCs w:val="24"/>
        </w:rPr>
      </w:pPr>
      <w:r w:rsidRPr="00CB3243">
        <w:rPr>
          <w:sz w:val="24"/>
          <w:szCs w:val="24"/>
        </w:rPr>
        <w:t>if its employee child, we will give full discount.</w:t>
      </w:r>
    </w:p>
    <w:p w:rsidR="005C4371" w:rsidRPr="00CB3243" w:rsidRDefault="009128C3" w:rsidP="000C47CE">
      <w:pPr>
        <w:pStyle w:val="ListParagraph"/>
        <w:numPr>
          <w:ilvl w:val="0"/>
          <w:numId w:val="3"/>
        </w:numPr>
        <w:ind w:left="720"/>
        <w:rPr>
          <w:sz w:val="24"/>
          <w:szCs w:val="24"/>
        </w:rPr>
      </w:pPr>
      <w:r w:rsidRPr="00CB3243">
        <w:rPr>
          <w:sz w:val="24"/>
          <w:szCs w:val="24"/>
        </w:rPr>
        <w:t>Sections are made dynamic; in a manner that new s</w:t>
      </w:r>
      <w:r w:rsidR="005C4371" w:rsidRPr="00CB3243">
        <w:rPr>
          <w:sz w:val="24"/>
          <w:szCs w:val="24"/>
        </w:rPr>
        <w:t>ections are made</w:t>
      </w:r>
      <w:r w:rsidRPr="00CB3243">
        <w:rPr>
          <w:sz w:val="24"/>
          <w:szCs w:val="24"/>
        </w:rPr>
        <w:t xml:space="preserve"> automatically</w:t>
      </w:r>
      <w:r w:rsidR="005C4371" w:rsidRPr="00CB3243">
        <w:rPr>
          <w:sz w:val="24"/>
          <w:szCs w:val="24"/>
        </w:rPr>
        <w:t xml:space="preserve"> when a certain limit is crossed in one class.</w:t>
      </w:r>
    </w:p>
    <w:p w:rsidR="005C4371" w:rsidRPr="00CB3243" w:rsidRDefault="005C4371" w:rsidP="009128C3">
      <w:pPr>
        <w:pStyle w:val="ListParagraph"/>
        <w:ind w:left="1080"/>
        <w:rPr>
          <w:sz w:val="24"/>
          <w:szCs w:val="24"/>
        </w:rPr>
      </w:pPr>
    </w:p>
    <w:p w:rsidR="000C47CE" w:rsidRPr="00CB3243" w:rsidRDefault="009128C3" w:rsidP="000C47CE">
      <w:pPr>
        <w:rPr>
          <w:b/>
          <w:sz w:val="24"/>
          <w:szCs w:val="24"/>
        </w:rPr>
      </w:pPr>
      <w:r w:rsidRPr="00CB3243">
        <w:rPr>
          <w:b/>
          <w:sz w:val="24"/>
          <w:szCs w:val="24"/>
        </w:rPr>
        <w:t>Entity Relationship Diagram</w:t>
      </w:r>
      <w:r w:rsidR="000A6DFD" w:rsidRPr="00CB3243">
        <w:rPr>
          <w:b/>
          <w:sz w:val="24"/>
          <w:szCs w:val="24"/>
        </w:rPr>
        <w:t>:</w:t>
      </w:r>
    </w:p>
    <w:p w:rsidR="000C47CE" w:rsidRPr="00CB3243" w:rsidRDefault="00022498" w:rsidP="000C47CE">
      <w:pPr>
        <w:pStyle w:val="ListParagraph"/>
        <w:ind w:left="0"/>
        <w:rPr>
          <w:sz w:val="24"/>
          <w:szCs w:val="24"/>
        </w:rPr>
      </w:pPr>
      <w:r w:rsidRPr="00CB3243">
        <w:rPr>
          <w:sz w:val="24"/>
          <w:szCs w:val="24"/>
        </w:rPr>
        <w:t>After brainstorming all the main points and assumptions, we made</w:t>
      </w:r>
      <w:r w:rsidR="00C60CD8" w:rsidRPr="00CB3243">
        <w:rPr>
          <w:sz w:val="24"/>
          <w:szCs w:val="24"/>
        </w:rPr>
        <w:t xml:space="preserve"> a simple</w:t>
      </w:r>
      <w:r w:rsidRPr="00CB3243">
        <w:rPr>
          <w:sz w:val="24"/>
          <w:szCs w:val="24"/>
        </w:rPr>
        <w:t xml:space="preserve"> Entity Relationship Diagram (ERD).</w:t>
      </w:r>
      <w:r w:rsidR="00C60CD8" w:rsidRPr="00CB3243">
        <w:rPr>
          <w:sz w:val="24"/>
          <w:szCs w:val="24"/>
        </w:rPr>
        <w:t xml:space="preserve"> Which we revised later and </w:t>
      </w:r>
      <w:r w:rsidR="000C1192" w:rsidRPr="00CB3243">
        <w:rPr>
          <w:sz w:val="24"/>
          <w:szCs w:val="24"/>
        </w:rPr>
        <w:t>made few changes here and there</w:t>
      </w:r>
      <w:r w:rsidR="00C60CD8" w:rsidRPr="00CB3243">
        <w:rPr>
          <w:sz w:val="24"/>
          <w:szCs w:val="24"/>
        </w:rPr>
        <w:t>. After few iterations, the final version looks like this.</w:t>
      </w:r>
    </w:p>
    <w:p w:rsidR="00F9735F" w:rsidRDefault="00FD43E1" w:rsidP="000C47CE">
      <w:pPr>
        <w:pStyle w:val="ListParagraph"/>
        <w:ind w:left="0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304.8pt">
            <v:imagedata r:id="rId7" o:title="erdv2"/>
          </v:shape>
        </w:pict>
      </w:r>
    </w:p>
    <w:p w:rsidR="00F9735F" w:rsidRDefault="00F9735F" w:rsidP="00F9735F">
      <w:pPr>
        <w:pStyle w:val="ListParagraph"/>
      </w:pPr>
    </w:p>
    <w:p w:rsidR="00B46FC3" w:rsidRPr="00CB3243" w:rsidRDefault="00C60CD8">
      <w:pPr>
        <w:rPr>
          <w:b/>
          <w:sz w:val="24"/>
          <w:szCs w:val="24"/>
        </w:rPr>
      </w:pPr>
      <w:r w:rsidRPr="00CB3243">
        <w:rPr>
          <w:b/>
          <w:sz w:val="24"/>
          <w:szCs w:val="24"/>
        </w:rPr>
        <w:t>Schema Diagram</w:t>
      </w:r>
      <w:r w:rsidR="00262BF2" w:rsidRPr="00CB3243">
        <w:rPr>
          <w:b/>
          <w:sz w:val="24"/>
          <w:szCs w:val="24"/>
        </w:rPr>
        <w:t>:</w:t>
      </w:r>
    </w:p>
    <w:p w:rsidR="00C60CD8" w:rsidRPr="00CB3243" w:rsidRDefault="00C60CD8">
      <w:pPr>
        <w:rPr>
          <w:rFonts w:cstheme="minorHAnsi"/>
          <w:sz w:val="24"/>
          <w:szCs w:val="24"/>
        </w:rPr>
      </w:pPr>
      <w:r w:rsidRPr="00CB3243">
        <w:rPr>
          <w:sz w:val="24"/>
          <w:szCs w:val="24"/>
        </w:rPr>
        <w:t xml:space="preserve">When we finalized our ER diagram, we started working on </w:t>
      </w:r>
      <w:r w:rsidRPr="00CB3243">
        <w:rPr>
          <w:rFonts w:cstheme="minorHAnsi"/>
          <w:color w:val="222222"/>
          <w:sz w:val="24"/>
          <w:szCs w:val="24"/>
          <w:shd w:val="clear" w:color="auto" w:fill="FFFFFF"/>
        </w:rPr>
        <w:t>blueprint of a database that outlines the way its structure organizes data into tables</w:t>
      </w:r>
      <w:r w:rsidR="005630A1" w:rsidRPr="00CB3243">
        <w:rPr>
          <w:rFonts w:cstheme="minorHAnsi"/>
          <w:sz w:val="24"/>
          <w:szCs w:val="24"/>
        </w:rPr>
        <w:t>.</w:t>
      </w:r>
    </w:p>
    <w:p w:rsidR="00C53182" w:rsidRDefault="00466E69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pict>
          <v:shape id="_x0000_i1050" type="#_x0000_t75" style="width:453pt;height:646.8pt">
            <v:imagedata r:id="rId8" o:title="schema v2.1"/>
          </v:shape>
        </w:pict>
      </w:r>
    </w:p>
    <w:p w:rsidR="005630A1" w:rsidRPr="00755C76" w:rsidRDefault="000C1192">
      <w:pPr>
        <w:rPr>
          <w:rFonts w:cstheme="minorHAnsi"/>
          <w:b/>
          <w:sz w:val="24"/>
          <w:szCs w:val="24"/>
        </w:rPr>
      </w:pPr>
      <w:r w:rsidRPr="00755C76">
        <w:rPr>
          <w:rFonts w:cstheme="minorHAnsi"/>
          <w:b/>
          <w:sz w:val="24"/>
          <w:szCs w:val="24"/>
        </w:rPr>
        <w:lastRenderedPageBreak/>
        <w:t>Table Descriptions</w:t>
      </w:r>
      <w:r w:rsidR="00755C76">
        <w:rPr>
          <w:rFonts w:cstheme="minorHAnsi"/>
          <w:b/>
          <w:sz w:val="24"/>
          <w:szCs w:val="24"/>
        </w:rPr>
        <w:t>:</w:t>
      </w:r>
    </w:p>
    <w:p w:rsidR="001278F0" w:rsidRDefault="001278F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UD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F7C7B" w:rsidTr="00DF7C7B">
        <w:tc>
          <w:tcPr>
            <w:tcW w:w="2337" w:type="dxa"/>
          </w:tcPr>
          <w:p w:rsidR="00DF7C7B" w:rsidRDefault="00DF7C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DF7C7B" w:rsidRDefault="00DF7C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DF7C7B" w:rsidRDefault="00DF7C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DF7C7B" w:rsidRDefault="00DF7C7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870B1F" w:rsidTr="00DF7C7B"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2338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870B1F" w:rsidRDefault="009E419E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870B1F" w:rsidTr="00DF7C7B"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llNo</w:t>
            </w:r>
          </w:p>
        </w:tc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mary key of table</w:t>
            </w:r>
          </w:p>
        </w:tc>
        <w:tc>
          <w:tcPr>
            <w:tcW w:w="2338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</w:t>
            </w:r>
          </w:p>
        </w:tc>
        <w:tc>
          <w:tcPr>
            <w:tcW w:w="2338" w:type="dxa"/>
          </w:tcPr>
          <w:p w:rsidR="00870B1F" w:rsidRDefault="009E419E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870B1F" w:rsidTr="00DF7C7B"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B</w:t>
            </w:r>
          </w:p>
        </w:tc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ived attribute date of birth</w:t>
            </w:r>
          </w:p>
        </w:tc>
        <w:tc>
          <w:tcPr>
            <w:tcW w:w="2338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870B1F" w:rsidRDefault="009E419E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870B1F" w:rsidTr="00DF7C7B"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nder of the student</w:t>
            </w:r>
          </w:p>
        </w:tc>
        <w:tc>
          <w:tcPr>
            <w:tcW w:w="2338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 or F, NOT NULL</w:t>
            </w:r>
          </w:p>
        </w:tc>
        <w:tc>
          <w:tcPr>
            <w:tcW w:w="2338" w:type="dxa"/>
          </w:tcPr>
          <w:p w:rsidR="00870B1F" w:rsidRDefault="009E419E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)</w:t>
            </w:r>
          </w:p>
        </w:tc>
      </w:tr>
      <w:tr w:rsidR="00870B1F" w:rsidTr="00DF7C7B"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ge</w:t>
            </w:r>
          </w:p>
        </w:tc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ge of the student</w:t>
            </w:r>
          </w:p>
        </w:tc>
        <w:tc>
          <w:tcPr>
            <w:tcW w:w="2338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870B1F" w:rsidRDefault="009E419E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870B1F" w:rsidTr="00DF7C7B"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yformNo</w:t>
            </w:r>
          </w:p>
        </w:tc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yform No provided by NADRA</w:t>
            </w:r>
          </w:p>
        </w:tc>
        <w:tc>
          <w:tcPr>
            <w:tcW w:w="2338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</w:t>
            </w:r>
          </w:p>
        </w:tc>
        <w:tc>
          <w:tcPr>
            <w:tcW w:w="2338" w:type="dxa"/>
          </w:tcPr>
          <w:p w:rsidR="00870B1F" w:rsidRDefault="009E419E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3)</w:t>
            </w:r>
          </w:p>
        </w:tc>
      </w:tr>
      <w:tr w:rsidR="00870B1F" w:rsidTr="00DF7C7B"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arEnrolled</w:t>
            </w:r>
          </w:p>
        </w:tc>
        <w:tc>
          <w:tcPr>
            <w:tcW w:w="2337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ar since student is studying </w:t>
            </w:r>
          </w:p>
        </w:tc>
        <w:tc>
          <w:tcPr>
            <w:tcW w:w="2338" w:type="dxa"/>
          </w:tcPr>
          <w:p w:rsidR="00870B1F" w:rsidRDefault="00870B1F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870B1F" w:rsidRDefault="009E419E" w:rsidP="00870B1F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9E419E" w:rsidTr="00DF7C7B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ID</w:t>
            </w:r>
          </w:p>
        </w:tc>
        <w:tc>
          <w:tcPr>
            <w:tcW w:w="2337" w:type="dxa"/>
          </w:tcPr>
          <w:p w:rsidR="009E419E" w:rsidRDefault="000C7A25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K from table GUARDIAN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9E419E" w:rsidTr="00DF7C7B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ID</w:t>
            </w:r>
          </w:p>
        </w:tc>
        <w:tc>
          <w:tcPr>
            <w:tcW w:w="2337" w:type="dxa"/>
          </w:tcPr>
          <w:p w:rsidR="009E419E" w:rsidRDefault="000C7A25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K from table</w:t>
            </w:r>
            <w:r>
              <w:rPr>
                <w:rFonts w:cstheme="minorHAnsi"/>
                <w:sz w:val="24"/>
                <w:szCs w:val="24"/>
              </w:rPr>
              <w:t xml:space="preserve"> FATHER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9E419E" w:rsidTr="00DF7C7B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D</w:t>
            </w:r>
          </w:p>
        </w:tc>
        <w:tc>
          <w:tcPr>
            <w:tcW w:w="2337" w:type="dxa"/>
          </w:tcPr>
          <w:p w:rsidR="009E419E" w:rsidRDefault="000C7A25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K from table</w:t>
            </w:r>
            <w:r>
              <w:rPr>
                <w:rFonts w:cstheme="minorHAnsi"/>
                <w:sz w:val="24"/>
                <w:szCs w:val="24"/>
              </w:rPr>
              <w:t xml:space="preserve"> MOTHER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</w:tbl>
    <w:p w:rsidR="00DF7C7B" w:rsidRDefault="00DF7C7B">
      <w:pPr>
        <w:rPr>
          <w:rFonts w:cstheme="minorHAnsi"/>
          <w:sz w:val="24"/>
          <w:szCs w:val="24"/>
        </w:rPr>
      </w:pPr>
    </w:p>
    <w:p w:rsidR="001278F0" w:rsidRDefault="001278F0" w:rsidP="001278F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UDENT_</w:t>
      </w:r>
      <w:r w:rsidR="009F497B">
        <w:rPr>
          <w:rFonts w:cstheme="minorHAnsi"/>
          <w:sz w:val="24"/>
          <w:szCs w:val="24"/>
        </w:rPr>
        <w:t>History</w:t>
      </w:r>
      <w:r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278F0" w:rsidTr="006E17DD">
        <w:tc>
          <w:tcPr>
            <w:tcW w:w="2337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1278F0" w:rsidTr="006E17DD">
        <w:tc>
          <w:tcPr>
            <w:tcW w:w="2337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no</w:t>
            </w:r>
          </w:p>
        </w:tc>
        <w:tc>
          <w:tcPr>
            <w:tcW w:w="2337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rial nomber</w:t>
            </w:r>
          </w:p>
        </w:tc>
        <w:tc>
          <w:tcPr>
            <w:tcW w:w="2338" w:type="dxa"/>
          </w:tcPr>
          <w:p w:rsidR="001278F0" w:rsidRDefault="00870B1F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</w:t>
            </w:r>
          </w:p>
        </w:tc>
        <w:tc>
          <w:tcPr>
            <w:tcW w:w="2338" w:type="dxa"/>
          </w:tcPr>
          <w:p w:rsidR="001278F0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llNo</w:t>
            </w:r>
          </w:p>
        </w:tc>
        <w:tc>
          <w:tcPr>
            <w:tcW w:w="2337" w:type="dxa"/>
          </w:tcPr>
          <w:p w:rsidR="009E419E" w:rsidRDefault="007B3DA7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K from STUDENT table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</w:t>
            </w:r>
            <w:r w:rsidR="00FA6785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2)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B</w:t>
            </w:r>
          </w:p>
        </w:tc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ived attribute date of birth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ender of the student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 or F, NOT NULL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)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ge</w:t>
            </w:r>
          </w:p>
        </w:tc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ge of the student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yformNo</w:t>
            </w:r>
          </w:p>
        </w:tc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ayform No provided by NADRA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2A27E2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2)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arEnrolled</w:t>
            </w:r>
          </w:p>
        </w:tc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ar since student is studying 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9E419E" w:rsidRDefault="002A27E2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ID</w:t>
            </w:r>
          </w:p>
        </w:tc>
        <w:tc>
          <w:tcPr>
            <w:tcW w:w="2337" w:type="dxa"/>
          </w:tcPr>
          <w:p w:rsidR="009E419E" w:rsidRDefault="0002201B" w:rsidP="0002201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oreign key from table </w:t>
            </w:r>
            <w:r>
              <w:rPr>
                <w:rFonts w:cstheme="minorHAnsi"/>
                <w:sz w:val="24"/>
                <w:szCs w:val="24"/>
              </w:rPr>
              <w:t>Guardian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2A27E2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ID</w:t>
            </w:r>
          </w:p>
        </w:tc>
        <w:tc>
          <w:tcPr>
            <w:tcW w:w="2337" w:type="dxa"/>
          </w:tcPr>
          <w:p w:rsidR="009E419E" w:rsidRDefault="0002201B" w:rsidP="0002201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oreign key from table </w:t>
            </w:r>
            <w:r w:rsidR="009E419E">
              <w:rPr>
                <w:rFonts w:cstheme="minorHAnsi"/>
                <w:sz w:val="24"/>
                <w:szCs w:val="24"/>
              </w:rPr>
              <w:t>Father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2A27E2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mID</w:t>
            </w:r>
          </w:p>
        </w:tc>
        <w:tc>
          <w:tcPr>
            <w:tcW w:w="2337" w:type="dxa"/>
          </w:tcPr>
          <w:p w:rsidR="009E419E" w:rsidRDefault="0002201B" w:rsidP="0002201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oreign key from table </w:t>
            </w:r>
            <w:r w:rsidR="009E419E">
              <w:rPr>
                <w:rFonts w:cstheme="minorHAnsi"/>
                <w:sz w:val="24"/>
                <w:szCs w:val="24"/>
              </w:rPr>
              <w:t>Mother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2A27E2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9E419E" w:rsidTr="006E17DD">
        <w:tc>
          <w:tcPr>
            <w:tcW w:w="2337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lation</w:t>
            </w:r>
          </w:p>
        </w:tc>
        <w:tc>
          <w:tcPr>
            <w:tcW w:w="2337" w:type="dxa"/>
          </w:tcPr>
          <w:p w:rsidR="009E419E" w:rsidRDefault="00117079" w:rsidP="00117079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lation with guradian</w:t>
            </w:r>
          </w:p>
        </w:tc>
        <w:tc>
          <w:tcPr>
            <w:tcW w:w="2338" w:type="dxa"/>
          </w:tcPr>
          <w:p w:rsidR="009E419E" w:rsidRDefault="009E419E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9E419E" w:rsidRDefault="002A27E2" w:rsidP="009E419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0)</w:t>
            </w:r>
          </w:p>
        </w:tc>
      </w:tr>
    </w:tbl>
    <w:p w:rsidR="001278F0" w:rsidRDefault="001278F0" w:rsidP="001278F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TH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278F0" w:rsidTr="006E17DD">
        <w:tc>
          <w:tcPr>
            <w:tcW w:w="2337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1278F0" w:rsidRDefault="001278F0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mary key for this table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9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3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pID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employee id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3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B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ived attribute date of birth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com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arly income 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nic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identity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9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il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address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9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1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sAliv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ther father is alive or dead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 or No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ysical, permanent address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100)</w:t>
            </w:r>
          </w:p>
        </w:tc>
      </w:tr>
    </w:tbl>
    <w:p w:rsidR="001278F0" w:rsidRDefault="001278F0">
      <w:pPr>
        <w:rPr>
          <w:rFonts w:cstheme="minorHAnsi"/>
          <w:sz w:val="24"/>
          <w:szCs w:val="24"/>
        </w:rPr>
      </w:pPr>
    </w:p>
    <w:p w:rsidR="001724EA" w:rsidRDefault="001724EA" w:rsidP="001724E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THER_</w:t>
      </w:r>
      <w:r w:rsidR="009F497B">
        <w:rPr>
          <w:rFonts w:cstheme="minorHAnsi"/>
          <w:sz w:val="24"/>
          <w:szCs w:val="24"/>
        </w:rPr>
        <w:t>History</w:t>
      </w:r>
      <w:r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724EA" w:rsidTr="006E17DD">
        <w:tc>
          <w:tcPr>
            <w:tcW w:w="2337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no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rial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2A27E2" w:rsidRDefault="00183AB7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eign key from table</w:t>
            </w:r>
            <w:r>
              <w:rPr>
                <w:rFonts w:cstheme="minorHAnsi"/>
                <w:sz w:val="24"/>
                <w:szCs w:val="24"/>
              </w:rPr>
              <w:t xml:space="preserve"> FATH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pID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employee id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com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arly income 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nic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identity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3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il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address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5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sAliv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ther father is alive or dead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 or No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0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ysical, permanent address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</w:tbl>
    <w:p w:rsidR="001724EA" w:rsidRDefault="001724EA">
      <w:pPr>
        <w:rPr>
          <w:rFonts w:cstheme="minorHAnsi"/>
          <w:sz w:val="24"/>
          <w:szCs w:val="24"/>
        </w:rPr>
      </w:pPr>
    </w:p>
    <w:p w:rsidR="001724EA" w:rsidRDefault="001724EA" w:rsidP="001724E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TH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724EA" w:rsidTr="006E17DD">
        <w:tc>
          <w:tcPr>
            <w:tcW w:w="2337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Attributes</w:t>
            </w:r>
          </w:p>
        </w:tc>
        <w:tc>
          <w:tcPr>
            <w:tcW w:w="2337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mary key for this table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, PK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9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3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pID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employee id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3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B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ived attribute date of birth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Date, NOT NULL 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com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arly income 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nic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identity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9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il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address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9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1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sAliv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ther father is alive or dead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 or No, NOT NULL</w:t>
            </w:r>
          </w:p>
        </w:tc>
        <w:tc>
          <w:tcPr>
            <w:tcW w:w="2338" w:type="dxa"/>
          </w:tcPr>
          <w:p w:rsidR="002A27E2" w:rsidRDefault="00C90085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ysical, permanent address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100)</w:t>
            </w:r>
          </w:p>
        </w:tc>
      </w:tr>
    </w:tbl>
    <w:p w:rsidR="001724EA" w:rsidRDefault="001724EA" w:rsidP="001724EA">
      <w:pPr>
        <w:rPr>
          <w:rFonts w:cstheme="minorHAnsi"/>
          <w:sz w:val="24"/>
          <w:szCs w:val="24"/>
        </w:rPr>
      </w:pPr>
    </w:p>
    <w:p w:rsidR="001724EA" w:rsidRDefault="001724EA" w:rsidP="001724E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THER _</w:t>
      </w:r>
      <w:r w:rsidR="009F497B">
        <w:rPr>
          <w:rFonts w:cstheme="minorHAnsi"/>
          <w:sz w:val="24"/>
          <w:szCs w:val="24"/>
        </w:rPr>
        <w:t>History</w:t>
      </w:r>
      <w:r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724EA" w:rsidTr="006E17DD">
        <w:tc>
          <w:tcPr>
            <w:tcW w:w="2337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1724EA" w:rsidRDefault="001724E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no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rial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2A27E2" w:rsidRDefault="00183AB7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eign key from table</w:t>
            </w:r>
            <w:r>
              <w:rPr>
                <w:rFonts w:cstheme="minorHAnsi"/>
                <w:sz w:val="24"/>
                <w:szCs w:val="24"/>
              </w:rPr>
              <w:t xml:space="preserve"> MOTH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, PK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pID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employee id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com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arly income 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nic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identity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3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il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address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5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number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sAlive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ther father is alive or dead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Yes or No, 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00)</w:t>
            </w:r>
          </w:p>
        </w:tc>
      </w:tr>
      <w:tr w:rsidR="002A27E2" w:rsidTr="006E17DD"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2337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ysical, permanent address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2A27E2" w:rsidRDefault="002A27E2" w:rsidP="002A27E2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</w:tbl>
    <w:p w:rsidR="001724EA" w:rsidRDefault="001724EA">
      <w:pPr>
        <w:rPr>
          <w:rFonts w:cstheme="minorHAnsi"/>
          <w:sz w:val="24"/>
          <w:szCs w:val="24"/>
        </w:rPr>
      </w:pPr>
    </w:p>
    <w:p w:rsidR="00AC02AA" w:rsidRDefault="00AC02AA" w:rsidP="00AC02A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UARDI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mary key for this table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, UNQIUE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9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30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pID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employee id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30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DOB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ived attribute date of birth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come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arly income 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0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nic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identity number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</w:t>
            </w:r>
            <w:r w:rsidR="00C90085">
              <w:rPr>
                <w:rFonts w:cstheme="minorHAnsi"/>
                <w:sz w:val="24"/>
                <w:szCs w:val="24"/>
              </w:rPr>
              <w:t>13</w:t>
            </w:r>
            <w:r>
              <w:rPr>
                <w:rFonts w:cstheme="minorHAnsi"/>
                <w:sz w:val="24"/>
                <w:szCs w:val="24"/>
              </w:rPr>
              <w:t>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il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address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9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number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1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ysical, permanent address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100)</w:t>
            </w:r>
          </w:p>
        </w:tc>
      </w:tr>
    </w:tbl>
    <w:p w:rsidR="00AC02AA" w:rsidRDefault="00AC02AA" w:rsidP="00AC02AA">
      <w:pPr>
        <w:rPr>
          <w:rFonts w:cstheme="minorHAnsi"/>
          <w:sz w:val="24"/>
          <w:szCs w:val="24"/>
        </w:rPr>
      </w:pPr>
    </w:p>
    <w:p w:rsidR="00AC02AA" w:rsidRDefault="00AC02AA" w:rsidP="00AC02A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UARDIAN _</w:t>
      </w:r>
      <w:r w:rsidR="009F497B">
        <w:rPr>
          <w:rFonts w:cstheme="minorHAnsi"/>
          <w:sz w:val="24"/>
          <w:szCs w:val="24"/>
        </w:rPr>
        <w:t>History</w:t>
      </w:r>
      <w:r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no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rial number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AC02AA" w:rsidRDefault="00183AB7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eign key from table</w:t>
            </w:r>
            <w:r>
              <w:rPr>
                <w:rFonts w:cstheme="minorHAnsi"/>
                <w:sz w:val="24"/>
                <w:szCs w:val="24"/>
              </w:rPr>
              <w:t xml:space="preserve"> GUAR</w:t>
            </w:r>
            <w:r w:rsidR="00C62CBC">
              <w:rPr>
                <w:rFonts w:cstheme="minorHAnsi"/>
                <w:sz w:val="24"/>
                <w:szCs w:val="24"/>
              </w:rPr>
              <w:t>D</w:t>
            </w:r>
            <w:r>
              <w:rPr>
                <w:rFonts w:cstheme="minorHAnsi"/>
                <w:sz w:val="24"/>
                <w:szCs w:val="24"/>
              </w:rPr>
              <w:t>IAN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student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pID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employee id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come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Yearly income 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nic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ique identity number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3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il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mail address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 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50)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one number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ress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ysical, permanent address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00)</w:t>
            </w:r>
          </w:p>
        </w:tc>
      </w:tr>
    </w:tbl>
    <w:p w:rsidR="00AC02AA" w:rsidRDefault="00AC02AA">
      <w:pPr>
        <w:rPr>
          <w:rFonts w:cstheme="minorHAnsi"/>
          <w:sz w:val="24"/>
          <w:szCs w:val="24"/>
        </w:rPr>
      </w:pPr>
    </w:p>
    <w:p w:rsidR="00AC02AA" w:rsidRDefault="00AC02AA" w:rsidP="00AC02A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gistr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C02AA" w:rsidTr="006E17DD"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assCount</w:t>
            </w:r>
          </w:p>
        </w:tc>
        <w:tc>
          <w:tcPr>
            <w:tcW w:w="2337" w:type="dxa"/>
          </w:tcPr>
          <w:p w:rsidR="00AC02AA" w:rsidRDefault="00E8640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strength of the class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9E419E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llan#</w:t>
            </w:r>
          </w:p>
        </w:tc>
        <w:tc>
          <w:tcPr>
            <w:tcW w:w="2337" w:type="dxa"/>
          </w:tcPr>
          <w:p w:rsidR="00AC02AA" w:rsidRDefault="00AC02A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mary key for this table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</w:t>
            </w:r>
          </w:p>
        </w:tc>
        <w:tc>
          <w:tcPr>
            <w:tcW w:w="2338" w:type="dxa"/>
          </w:tcPr>
          <w:p w:rsidR="00AC02A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</w:t>
            </w:r>
            <w:r w:rsidR="009E419E">
              <w:rPr>
                <w:rFonts w:cstheme="minorHAnsi"/>
                <w:sz w:val="24"/>
                <w:szCs w:val="24"/>
              </w:rPr>
              <w:t>archar</w:t>
            </w:r>
            <w:r>
              <w:rPr>
                <w:rFonts w:cstheme="minorHAnsi"/>
                <w:sz w:val="24"/>
                <w:szCs w:val="24"/>
              </w:rPr>
              <w:t>2(9)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e</w:t>
            </w:r>
          </w:p>
        </w:tc>
        <w:tc>
          <w:tcPr>
            <w:tcW w:w="2337" w:type="dxa"/>
          </w:tcPr>
          <w:p w:rsidR="00AC02AA" w:rsidRDefault="00E8640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ne time payable fee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5)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count%</w:t>
            </w:r>
          </w:p>
        </w:tc>
        <w:tc>
          <w:tcPr>
            <w:tcW w:w="2337" w:type="dxa"/>
          </w:tcPr>
          <w:p w:rsidR="00AC02AA" w:rsidRDefault="00E8640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count a student got due to some special status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3)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_Status</w:t>
            </w:r>
          </w:p>
        </w:tc>
        <w:tc>
          <w:tcPr>
            <w:tcW w:w="2337" w:type="dxa"/>
          </w:tcPr>
          <w:p w:rsidR="00AC02AA" w:rsidRDefault="00E8640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whether the student is registered or not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0)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R_date</w:t>
            </w:r>
          </w:p>
        </w:tc>
        <w:tc>
          <w:tcPr>
            <w:tcW w:w="2337" w:type="dxa"/>
          </w:tcPr>
          <w:p w:rsidR="00AC02AA" w:rsidRDefault="00E8640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 at which the student is registered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AC02A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inalAmount</w:t>
            </w:r>
          </w:p>
        </w:tc>
        <w:tc>
          <w:tcPr>
            <w:tcW w:w="2337" w:type="dxa"/>
          </w:tcPr>
          <w:p w:rsidR="00AC02AA" w:rsidRDefault="00E8640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final amount paybable after calculation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5)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_rollNo</w:t>
            </w:r>
          </w:p>
        </w:tc>
        <w:tc>
          <w:tcPr>
            <w:tcW w:w="2337" w:type="dxa"/>
          </w:tcPr>
          <w:p w:rsidR="00AC02AA" w:rsidRDefault="00E8640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eignKey from student table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AC02AA" w:rsidTr="006E17DD">
        <w:tc>
          <w:tcPr>
            <w:tcW w:w="2337" w:type="dxa"/>
          </w:tcPr>
          <w:p w:rsidR="00AC02AA" w:rsidRDefault="008761D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ID</w:t>
            </w:r>
          </w:p>
        </w:tc>
        <w:tc>
          <w:tcPr>
            <w:tcW w:w="2337" w:type="dxa"/>
          </w:tcPr>
          <w:p w:rsidR="00AC02AA" w:rsidRDefault="00E8640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eign key from course table</w:t>
            </w:r>
          </w:p>
        </w:tc>
        <w:tc>
          <w:tcPr>
            <w:tcW w:w="2338" w:type="dxa"/>
          </w:tcPr>
          <w:p w:rsidR="00AC02A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AC02A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</w:tbl>
    <w:p w:rsidR="00AC02AA" w:rsidRDefault="00AC02AA">
      <w:pPr>
        <w:rPr>
          <w:rFonts w:cstheme="minorHAnsi"/>
          <w:sz w:val="24"/>
          <w:szCs w:val="24"/>
        </w:rPr>
      </w:pPr>
    </w:p>
    <w:p w:rsidR="00386B0A" w:rsidRDefault="00386B0A" w:rsidP="00386B0A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UR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86B0A" w:rsidTr="006E17DD"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386B0A" w:rsidTr="006E17DD"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mary key for this table</w:t>
            </w:r>
          </w:p>
        </w:tc>
        <w:tc>
          <w:tcPr>
            <w:tcW w:w="2338" w:type="dxa"/>
          </w:tcPr>
          <w:p w:rsidR="00386B0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</w:t>
            </w:r>
          </w:p>
        </w:tc>
        <w:tc>
          <w:tcPr>
            <w:tcW w:w="2338" w:type="dxa"/>
          </w:tcPr>
          <w:p w:rsidR="00386B0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386B0A" w:rsidTr="006E17DD"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337" w:type="dxa"/>
          </w:tcPr>
          <w:p w:rsidR="00386B0A" w:rsidRDefault="00D97B64" w:rsidP="00D97B6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the course</w:t>
            </w:r>
          </w:p>
        </w:tc>
        <w:tc>
          <w:tcPr>
            <w:tcW w:w="2338" w:type="dxa"/>
          </w:tcPr>
          <w:p w:rsidR="00386B0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386B0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30)</w:t>
            </w:r>
          </w:p>
        </w:tc>
      </w:tr>
      <w:tr w:rsidR="00386B0A" w:rsidTr="006E17DD"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  <w:tc>
          <w:tcPr>
            <w:tcW w:w="2337" w:type="dxa"/>
          </w:tcPr>
          <w:p w:rsidR="00386B0A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tegory the course belongs to</w:t>
            </w:r>
          </w:p>
        </w:tc>
        <w:tc>
          <w:tcPr>
            <w:tcW w:w="2338" w:type="dxa"/>
          </w:tcPr>
          <w:p w:rsidR="00386B0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386B0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rchar2(10)</w:t>
            </w:r>
          </w:p>
        </w:tc>
      </w:tr>
      <w:tr w:rsidR="00386B0A" w:rsidTr="006E17DD"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ration</w:t>
            </w:r>
          </w:p>
        </w:tc>
        <w:tc>
          <w:tcPr>
            <w:tcW w:w="2337" w:type="dxa"/>
          </w:tcPr>
          <w:p w:rsidR="00386B0A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ration of the course in months</w:t>
            </w:r>
          </w:p>
        </w:tc>
        <w:tc>
          <w:tcPr>
            <w:tcW w:w="2338" w:type="dxa"/>
          </w:tcPr>
          <w:p w:rsidR="00386B0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386B0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0)</w:t>
            </w:r>
          </w:p>
        </w:tc>
      </w:tr>
      <w:tr w:rsidR="00386B0A" w:rsidTr="006E17DD"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e</w:t>
            </w:r>
          </w:p>
        </w:tc>
        <w:tc>
          <w:tcPr>
            <w:tcW w:w="2337" w:type="dxa"/>
          </w:tcPr>
          <w:p w:rsidR="00386B0A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e for this course</w:t>
            </w:r>
          </w:p>
        </w:tc>
        <w:tc>
          <w:tcPr>
            <w:tcW w:w="2338" w:type="dxa"/>
          </w:tcPr>
          <w:p w:rsidR="00386B0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386B0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5)</w:t>
            </w:r>
          </w:p>
        </w:tc>
      </w:tr>
      <w:tr w:rsidR="00386B0A" w:rsidTr="006E17DD"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tus</w:t>
            </w:r>
          </w:p>
        </w:tc>
        <w:tc>
          <w:tcPr>
            <w:tcW w:w="2337" w:type="dxa"/>
          </w:tcPr>
          <w:p w:rsidR="00386B0A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ther the course is currently available or not</w:t>
            </w:r>
          </w:p>
        </w:tc>
        <w:tc>
          <w:tcPr>
            <w:tcW w:w="2338" w:type="dxa"/>
          </w:tcPr>
          <w:p w:rsidR="00386B0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386B0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0)</w:t>
            </w:r>
          </w:p>
        </w:tc>
      </w:tr>
      <w:tr w:rsidR="00386B0A" w:rsidTr="006E17DD">
        <w:tc>
          <w:tcPr>
            <w:tcW w:w="2337" w:type="dxa"/>
          </w:tcPr>
          <w:p w:rsidR="00386B0A" w:rsidRDefault="00386B0A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ge</w:t>
            </w:r>
          </w:p>
        </w:tc>
        <w:tc>
          <w:tcPr>
            <w:tcW w:w="2337" w:type="dxa"/>
          </w:tcPr>
          <w:p w:rsidR="00386B0A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ge group this course is thought to</w:t>
            </w:r>
          </w:p>
        </w:tc>
        <w:tc>
          <w:tcPr>
            <w:tcW w:w="2338" w:type="dxa"/>
          </w:tcPr>
          <w:p w:rsidR="00386B0A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386B0A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3)</w:t>
            </w:r>
          </w:p>
        </w:tc>
      </w:tr>
    </w:tbl>
    <w:p w:rsidR="00E86404" w:rsidRDefault="00E86404">
      <w:pPr>
        <w:rPr>
          <w:rFonts w:cstheme="minorHAnsi"/>
          <w:sz w:val="24"/>
          <w:szCs w:val="24"/>
        </w:rPr>
      </w:pPr>
    </w:p>
    <w:p w:rsidR="00D97B64" w:rsidRDefault="00D97B64" w:rsidP="00D97B6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g _</w:t>
      </w:r>
      <w:r w:rsidR="009F497B">
        <w:rPr>
          <w:rFonts w:cstheme="minorHAnsi"/>
          <w:sz w:val="24"/>
          <w:szCs w:val="24"/>
        </w:rPr>
        <w:t>History</w:t>
      </w:r>
      <w:r>
        <w:rPr>
          <w:rFonts w:cstheme="minorHAnsi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97B64" w:rsidTr="006E17DD"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D97B64" w:rsidTr="006E17DD"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no</w:t>
            </w:r>
          </w:p>
        </w:tc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rial number</w:t>
            </w:r>
          </w:p>
        </w:tc>
        <w:tc>
          <w:tcPr>
            <w:tcW w:w="2338" w:type="dxa"/>
          </w:tcPr>
          <w:p w:rsidR="00D97B64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</w:t>
            </w:r>
          </w:p>
        </w:tc>
        <w:tc>
          <w:tcPr>
            <w:tcW w:w="2338" w:type="dxa"/>
          </w:tcPr>
          <w:p w:rsidR="00D97B64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D97B64" w:rsidTr="006E17DD"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llan#</w:t>
            </w:r>
          </w:p>
        </w:tc>
        <w:tc>
          <w:tcPr>
            <w:tcW w:w="2337" w:type="dxa"/>
          </w:tcPr>
          <w:p w:rsidR="00D97B64" w:rsidRDefault="009550DF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K from Registration table</w:t>
            </w:r>
            <w:r w:rsidR="00D97B64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</w:tcPr>
          <w:p w:rsidR="00D97B64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K</w:t>
            </w:r>
          </w:p>
        </w:tc>
        <w:tc>
          <w:tcPr>
            <w:tcW w:w="2338" w:type="dxa"/>
          </w:tcPr>
          <w:p w:rsidR="00D97B64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D97B64" w:rsidTr="006E17DD"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llNo</w:t>
            </w:r>
          </w:p>
        </w:tc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oreign key from student table </w:t>
            </w:r>
          </w:p>
        </w:tc>
        <w:tc>
          <w:tcPr>
            <w:tcW w:w="2338" w:type="dxa"/>
          </w:tcPr>
          <w:p w:rsidR="00D97B64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D97B64" w:rsidRDefault="00C9008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</w:t>
            </w:r>
            <w:r w:rsidR="00541BED">
              <w:rPr>
                <w:rFonts w:cstheme="minorHAnsi"/>
                <w:sz w:val="24"/>
                <w:szCs w:val="24"/>
              </w:rPr>
              <w:t>9)</w:t>
            </w:r>
          </w:p>
        </w:tc>
      </w:tr>
      <w:tr w:rsidR="00D97B64" w:rsidTr="006E17DD"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_ID</w:t>
            </w:r>
          </w:p>
        </w:tc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eign key from class table</w:t>
            </w:r>
          </w:p>
        </w:tc>
        <w:tc>
          <w:tcPr>
            <w:tcW w:w="2338" w:type="dxa"/>
          </w:tcPr>
          <w:p w:rsidR="00D97B64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D97B64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</w:t>
            </w:r>
          </w:p>
        </w:tc>
      </w:tr>
      <w:tr w:rsidR="00D97B64" w:rsidTr="006E17DD">
        <w:tc>
          <w:tcPr>
            <w:tcW w:w="2337" w:type="dxa"/>
          </w:tcPr>
          <w:p w:rsidR="00D97B64" w:rsidRDefault="00D97B64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_ID</w:t>
            </w:r>
          </w:p>
        </w:tc>
        <w:tc>
          <w:tcPr>
            <w:tcW w:w="2337" w:type="dxa"/>
          </w:tcPr>
          <w:p w:rsidR="00D97B64" w:rsidRDefault="00D97B64" w:rsidP="001A13B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oreign key </w:t>
            </w:r>
            <w:r w:rsidR="001A13BE">
              <w:rPr>
                <w:rFonts w:cstheme="minorHAnsi"/>
                <w:sz w:val="24"/>
                <w:szCs w:val="24"/>
              </w:rPr>
              <w:t>from course table</w:t>
            </w:r>
          </w:p>
        </w:tc>
        <w:tc>
          <w:tcPr>
            <w:tcW w:w="2338" w:type="dxa"/>
          </w:tcPr>
          <w:p w:rsidR="00D97B64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D97B64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D97B64" w:rsidTr="006E17DD">
        <w:tc>
          <w:tcPr>
            <w:tcW w:w="2337" w:type="dxa"/>
          </w:tcPr>
          <w:p w:rsidR="00D97B64" w:rsidRDefault="00BE62F1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eAm</w:t>
            </w:r>
            <w:r w:rsidR="00D97B64">
              <w:rPr>
                <w:rFonts w:cstheme="minorHAnsi"/>
                <w:sz w:val="24"/>
                <w:szCs w:val="24"/>
              </w:rPr>
              <w:t>ount</w:t>
            </w:r>
          </w:p>
        </w:tc>
        <w:tc>
          <w:tcPr>
            <w:tcW w:w="2337" w:type="dxa"/>
          </w:tcPr>
          <w:p w:rsidR="00D97B64" w:rsidRDefault="00385CC6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fee student have to submit</w:t>
            </w:r>
          </w:p>
        </w:tc>
        <w:tc>
          <w:tcPr>
            <w:tcW w:w="2338" w:type="dxa"/>
          </w:tcPr>
          <w:p w:rsidR="00D97B64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D97B64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5)</w:t>
            </w:r>
          </w:p>
        </w:tc>
      </w:tr>
      <w:tr w:rsidR="00385CC6" w:rsidTr="006E17DD"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Discount%</w:t>
            </w:r>
          </w:p>
        </w:tc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count a student got due to some special status</w:t>
            </w:r>
          </w:p>
        </w:tc>
        <w:tc>
          <w:tcPr>
            <w:tcW w:w="2338" w:type="dxa"/>
          </w:tcPr>
          <w:p w:rsidR="00385CC6" w:rsidRDefault="00BF0953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385CC6" w:rsidRDefault="00541BED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3)</w:t>
            </w:r>
          </w:p>
        </w:tc>
      </w:tr>
      <w:tr w:rsidR="00385CC6" w:rsidTr="006E17DD"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_status</w:t>
            </w:r>
          </w:p>
        </w:tc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ration status</w:t>
            </w:r>
          </w:p>
        </w:tc>
        <w:tc>
          <w:tcPr>
            <w:tcW w:w="2338" w:type="dxa"/>
          </w:tcPr>
          <w:p w:rsidR="00385CC6" w:rsidRDefault="00BF0953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385CC6" w:rsidRDefault="00541BED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200)</w:t>
            </w:r>
          </w:p>
        </w:tc>
      </w:tr>
      <w:tr w:rsidR="00385CC6" w:rsidTr="006E17DD"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_date</w:t>
            </w:r>
          </w:p>
        </w:tc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ration date</w:t>
            </w:r>
          </w:p>
        </w:tc>
        <w:tc>
          <w:tcPr>
            <w:tcW w:w="2338" w:type="dxa"/>
          </w:tcPr>
          <w:p w:rsidR="00385CC6" w:rsidRDefault="00BF0953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385CC6" w:rsidRDefault="00541BED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385CC6" w:rsidTr="006E17DD"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ction change reason</w:t>
            </w:r>
          </w:p>
        </w:tc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ason why the student changed the section</w:t>
            </w:r>
          </w:p>
        </w:tc>
        <w:tc>
          <w:tcPr>
            <w:tcW w:w="2338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38" w:type="dxa"/>
          </w:tcPr>
          <w:p w:rsidR="00385CC6" w:rsidRDefault="00541BED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200)</w:t>
            </w:r>
          </w:p>
        </w:tc>
      </w:tr>
      <w:tr w:rsidR="00385CC6" w:rsidTr="006E17DD"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ction change time</w:t>
            </w:r>
          </w:p>
        </w:tc>
        <w:tc>
          <w:tcPr>
            <w:tcW w:w="2337" w:type="dxa"/>
          </w:tcPr>
          <w:p w:rsidR="00385CC6" w:rsidRDefault="00385CC6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the student changed the section</w:t>
            </w:r>
          </w:p>
        </w:tc>
        <w:tc>
          <w:tcPr>
            <w:tcW w:w="2338" w:type="dxa"/>
          </w:tcPr>
          <w:p w:rsidR="00385CC6" w:rsidRDefault="00BF0953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385CC6" w:rsidRDefault="00541BED" w:rsidP="00385CC6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</w:tbl>
    <w:p w:rsidR="00D97B64" w:rsidRDefault="00D97B64">
      <w:pPr>
        <w:rPr>
          <w:rFonts w:cstheme="minorHAnsi"/>
          <w:sz w:val="24"/>
          <w:szCs w:val="24"/>
        </w:rPr>
      </w:pPr>
    </w:p>
    <w:p w:rsidR="00025CDD" w:rsidRDefault="00025CDD" w:rsidP="00025CD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A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25CDD" w:rsidTr="006E17DD"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025CDD" w:rsidTr="006E17DD"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mary key for this table</w:t>
            </w:r>
          </w:p>
        </w:tc>
        <w:tc>
          <w:tcPr>
            <w:tcW w:w="2338" w:type="dxa"/>
          </w:tcPr>
          <w:p w:rsidR="00025C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</w:t>
            </w:r>
          </w:p>
        </w:tc>
        <w:tc>
          <w:tcPr>
            <w:tcW w:w="2338" w:type="dxa"/>
          </w:tcPr>
          <w:p w:rsidR="00025C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10)</w:t>
            </w:r>
          </w:p>
        </w:tc>
      </w:tr>
      <w:tr w:rsidR="00025CDD" w:rsidTr="006E17DD"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ction</w:t>
            </w:r>
          </w:p>
        </w:tc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ass section</w:t>
            </w:r>
          </w:p>
        </w:tc>
        <w:tc>
          <w:tcPr>
            <w:tcW w:w="2338" w:type="dxa"/>
          </w:tcPr>
          <w:p w:rsidR="00025C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025C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1)</w:t>
            </w:r>
          </w:p>
        </w:tc>
      </w:tr>
      <w:tr w:rsidR="00025CDD" w:rsidTr="006E17DD">
        <w:tc>
          <w:tcPr>
            <w:tcW w:w="2337" w:type="dxa"/>
          </w:tcPr>
          <w:p w:rsidR="00025CDD" w:rsidRDefault="00025CDD" w:rsidP="00025CDD">
            <w:pPr>
              <w:tabs>
                <w:tab w:val="center" w:pos="1060"/>
              </w:tabs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ze</w:t>
            </w:r>
            <w:r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tal strength of the class</w:t>
            </w:r>
          </w:p>
        </w:tc>
        <w:tc>
          <w:tcPr>
            <w:tcW w:w="2338" w:type="dxa"/>
          </w:tcPr>
          <w:p w:rsidR="00025C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025C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umber(4)</w:t>
            </w:r>
          </w:p>
        </w:tc>
      </w:tr>
      <w:tr w:rsidR="00025CDD" w:rsidTr="006E17DD"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itle </w:t>
            </w:r>
          </w:p>
        </w:tc>
        <w:tc>
          <w:tcPr>
            <w:tcW w:w="2337" w:type="dxa"/>
          </w:tcPr>
          <w:p w:rsidR="00025CDD" w:rsidRDefault="00025C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itle of the class</w:t>
            </w:r>
          </w:p>
        </w:tc>
        <w:tc>
          <w:tcPr>
            <w:tcW w:w="2338" w:type="dxa"/>
          </w:tcPr>
          <w:p w:rsidR="00025C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025C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(20)</w:t>
            </w:r>
          </w:p>
        </w:tc>
      </w:tr>
    </w:tbl>
    <w:p w:rsidR="00025CDD" w:rsidRDefault="00025CDD">
      <w:pPr>
        <w:rPr>
          <w:rFonts w:cstheme="minorHAnsi"/>
          <w:sz w:val="24"/>
          <w:szCs w:val="24"/>
        </w:rPr>
      </w:pPr>
    </w:p>
    <w:p w:rsidR="006E17DD" w:rsidRDefault="006E17DD" w:rsidP="006E17D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compani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E17DD" w:rsidTr="006E17DD"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ttributes</w:t>
            </w:r>
          </w:p>
        </w:tc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straints</w:t>
            </w:r>
          </w:p>
        </w:tc>
        <w:tc>
          <w:tcPr>
            <w:tcW w:w="2338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ype</w:t>
            </w:r>
          </w:p>
        </w:tc>
      </w:tr>
      <w:tr w:rsidR="006E17DD" w:rsidTr="006E17DD"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</w:t>
            </w:r>
          </w:p>
        </w:tc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mary key for this table</w:t>
            </w:r>
          </w:p>
        </w:tc>
        <w:tc>
          <w:tcPr>
            <w:tcW w:w="2338" w:type="dxa"/>
          </w:tcPr>
          <w:p w:rsidR="006E17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K</w:t>
            </w:r>
          </w:p>
        </w:tc>
        <w:tc>
          <w:tcPr>
            <w:tcW w:w="2338" w:type="dxa"/>
          </w:tcPr>
          <w:p w:rsidR="006E17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6E17DD" w:rsidTr="006E17DD"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_rollNo</w:t>
            </w:r>
          </w:p>
        </w:tc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eign key from student table</w:t>
            </w:r>
          </w:p>
        </w:tc>
        <w:tc>
          <w:tcPr>
            <w:tcW w:w="2338" w:type="dxa"/>
          </w:tcPr>
          <w:p w:rsidR="006E17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QIUE, NOT NULL</w:t>
            </w:r>
          </w:p>
        </w:tc>
        <w:tc>
          <w:tcPr>
            <w:tcW w:w="2338" w:type="dxa"/>
          </w:tcPr>
          <w:p w:rsidR="006E17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9)</w:t>
            </w:r>
          </w:p>
        </w:tc>
      </w:tr>
      <w:tr w:rsidR="006E17DD" w:rsidTr="006E17DD"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parent got accompanied with the student</w:t>
            </w:r>
          </w:p>
        </w:tc>
        <w:tc>
          <w:tcPr>
            <w:tcW w:w="2338" w:type="dxa"/>
          </w:tcPr>
          <w:p w:rsidR="006E17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, NOT NULL</w:t>
            </w:r>
          </w:p>
        </w:tc>
        <w:tc>
          <w:tcPr>
            <w:tcW w:w="2338" w:type="dxa"/>
          </w:tcPr>
          <w:p w:rsidR="006E17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te</w:t>
            </w:r>
          </w:p>
        </w:tc>
      </w:tr>
      <w:tr w:rsidR="006E17DD" w:rsidTr="006E17DD"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ason</w:t>
            </w:r>
          </w:p>
        </w:tc>
        <w:tc>
          <w:tcPr>
            <w:tcW w:w="2337" w:type="dxa"/>
          </w:tcPr>
          <w:p w:rsidR="006E17DD" w:rsidRDefault="006E17D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y parent accompanied student</w:t>
            </w:r>
          </w:p>
        </w:tc>
        <w:tc>
          <w:tcPr>
            <w:tcW w:w="2338" w:type="dxa"/>
          </w:tcPr>
          <w:p w:rsidR="006E17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6E17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50)</w:t>
            </w:r>
          </w:p>
        </w:tc>
      </w:tr>
      <w:tr w:rsidR="006E17DD" w:rsidTr="006E17DD">
        <w:tc>
          <w:tcPr>
            <w:tcW w:w="2337" w:type="dxa"/>
          </w:tcPr>
          <w:p w:rsidR="006E17DD" w:rsidRDefault="00C4254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gnant</w:t>
            </w:r>
          </w:p>
        </w:tc>
        <w:tc>
          <w:tcPr>
            <w:tcW w:w="2337" w:type="dxa"/>
          </w:tcPr>
          <w:p w:rsidR="006E17DD" w:rsidRDefault="00C42545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ther she’s pregnant or not</w:t>
            </w:r>
          </w:p>
        </w:tc>
        <w:tc>
          <w:tcPr>
            <w:tcW w:w="2338" w:type="dxa"/>
          </w:tcPr>
          <w:p w:rsidR="006E17DD" w:rsidRDefault="00BF0953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T NULL</w:t>
            </w:r>
          </w:p>
        </w:tc>
        <w:tc>
          <w:tcPr>
            <w:tcW w:w="2338" w:type="dxa"/>
          </w:tcPr>
          <w:p w:rsidR="006E17DD" w:rsidRDefault="00541BED" w:rsidP="006E17DD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archar2(1</w:t>
            </w:r>
            <w:r w:rsidR="002B7D33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>)</w:t>
            </w:r>
          </w:p>
        </w:tc>
      </w:tr>
    </w:tbl>
    <w:p w:rsidR="006E17DD" w:rsidRDefault="006E17DD">
      <w:pPr>
        <w:rPr>
          <w:rFonts w:cstheme="minorHAnsi"/>
          <w:sz w:val="24"/>
          <w:szCs w:val="24"/>
        </w:rPr>
      </w:pPr>
    </w:p>
    <w:p w:rsidR="00257B1B" w:rsidRPr="007600D3" w:rsidRDefault="00257B1B">
      <w:pPr>
        <w:rPr>
          <w:rFonts w:cstheme="minorHAnsi"/>
          <w:b/>
          <w:sz w:val="24"/>
          <w:szCs w:val="24"/>
        </w:rPr>
      </w:pPr>
      <w:r w:rsidRPr="007600D3">
        <w:rPr>
          <w:rFonts w:cstheme="minorHAnsi"/>
          <w:b/>
          <w:sz w:val="24"/>
          <w:szCs w:val="24"/>
        </w:rPr>
        <w:t>Queries:</w:t>
      </w:r>
    </w:p>
    <w:p w:rsidR="00257B1B" w:rsidRDefault="00257B1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fter creation of database we filled it with 32 students, </w:t>
      </w:r>
      <w:r w:rsidR="009603BC">
        <w:rPr>
          <w:rFonts w:cstheme="minorHAnsi"/>
          <w:sz w:val="24"/>
          <w:szCs w:val="24"/>
        </w:rPr>
        <w:t>here</w:t>
      </w:r>
      <w:r>
        <w:rPr>
          <w:rFonts w:cstheme="minorHAnsi"/>
          <w:sz w:val="24"/>
          <w:szCs w:val="24"/>
        </w:rPr>
        <w:t xml:space="preserve"> are output of some of the queries we ran on SQL Plus.</w:t>
      </w:r>
    </w:p>
    <w:p w:rsidR="003E6790" w:rsidRPr="003E6790" w:rsidRDefault="003E6790" w:rsidP="003E6790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E6790">
        <w:rPr>
          <w:rFonts w:ascii="Consolas" w:eastAsia="Times New Roman" w:hAnsi="Consolas" w:cs="Times New Roman"/>
          <w:color w:val="575B65"/>
          <w:sz w:val="30"/>
          <w:szCs w:val="30"/>
        </w:rPr>
        <w:t>--query1</w:t>
      </w:r>
    </w:p>
    <w:p w:rsidR="003E6790" w:rsidRPr="003E6790" w:rsidRDefault="003E6790" w:rsidP="003E6790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E6790">
        <w:rPr>
          <w:rFonts w:ascii="Consolas" w:eastAsia="Times New Roman" w:hAnsi="Consolas" w:cs="Times New Roman"/>
          <w:color w:val="98816E"/>
          <w:sz w:val="30"/>
          <w:szCs w:val="30"/>
        </w:rPr>
        <w:lastRenderedPageBreak/>
        <w:t>select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B9B9B5"/>
          <w:sz w:val="30"/>
          <w:szCs w:val="30"/>
        </w:rPr>
        <w:t>*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student;</w:t>
      </w:r>
    </w:p>
    <w:p w:rsidR="007218EC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pict>
          <v:shape id="_x0000_i1027" type="#_x0000_t75" style="width:419.4pt;height:9in">
            <v:imagedata r:id="rId9" o:title="q11"/>
          </v:shape>
        </w:pict>
      </w:r>
    </w:p>
    <w:p w:rsidR="007218EC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pict>
          <v:shape id="_x0000_i1028" type="#_x0000_t75" style="width:404.4pt;height:627pt">
            <v:imagedata r:id="rId10" o:title="q12"/>
          </v:shape>
        </w:pict>
      </w:r>
    </w:p>
    <w:p w:rsidR="003E6790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pict>
          <v:shape id="_x0000_i1029" type="#_x0000_t75" style="width:404.4pt;height:516pt">
            <v:imagedata r:id="rId11" o:title="q13"/>
          </v:shape>
        </w:pict>
      </w:r>
    </w:p>
    <w:p w:rsidR="003E6790" w:rsidRPr="003E6790" w:rsidRDefault="003E6790" w:rsidP="003E6790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E6790">
        <w:rPr>
          <w:rFonts w:ascii="Consolas" w:eastAsia="Times New Roman" w:hAnsi="Consolas" w:cs="Times New Roman"/>
          <w:color w:val="575B65"/>
          <w:sz w:val="30"/>
          <w:szCs w:val="30"/>
        </w:rPr>
        <w:t>--query 2</w:t>
      </w:r>
    </w:p>
    <w:p w:rsidR="003E6790" w:rsidRPr="003E6790" w:rsidRDefault="003E6790" w:rsidP="003E6790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E6790">
        <w:rPr>
          <w:rFonts w:ascii="Consolas" w:eastAsia="Times New Roman" w:hAnsi="Consolas" w:cs="Times New Roman"/>
          <w:color w:val="98816E"/>
          <w:sz w:val="30"/>
          <w:szCs w:val="30"/>
        </w:rPr>
        <w:t>select distinct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name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wife_name,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cnic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wife_cnic,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nu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wife_num,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mail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wife_mail,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income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wife_mail,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isalive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wife_isalive,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emp_id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wife_emp_id,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f_name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husband_name </w:t>
      </w:r>
      <w:r w:rsidRPr="003E6790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student s,father f,mother m </w:t>
      </w:r>
      <w:r w:rsidRPr="003E6790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3E6790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E6790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E6790">
        <w:rPr>
          <w:rFonts w:ascii="Consolas" w:eastAsia="Times New Roman" w:hAnsi="Consolas" w:cs="Times New Roman"/>
          <w:color w:val="98816E"/>
          <w:sz w:val="30"/>
          <w:szCs w:val="30"/>
        </w:rPr>
        <w:t>order by</w:t>
      </w:r>
      <w:r w:rsidRPr="003E6790">
        <w:rPr>
          <w:rFonts w:ascii="Consolas" w:eastAsia="Times New Roman" w:hAnsi="Consolas" w:cs="Times New Roman"/>
          <w:color w:val="DDDCD3"/>
          <w:sz w:val="30"/>
          <w:szCs w:val="30"/>
        </w:rPr>
        <w:t> husband_name;</w:t>
      </w:r>
    </w:p>
    <w:p w:rsidR="001C00AE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pict>
          <v:shape id="_x0000_i1030" type="#_x0000_t75" style="width:326.4pt;height:647.4pt">
            <v:imagedata r:id="rId12" o:title="q21"/>
          </v:shape>
        </w:pict>
      </w:r>
    </w:p>
    <w:p w:rsidR="00F618A0" w:rsidRPr="00F618A0" w:rsidRDefault="00F618A0" w:rsidP="00F618A0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F618A0">
        <w:rPr>
          <w:rFonts w:ascii="Consolas" w:eastAsia="Times New Roman" w:hAnsi="Consolas" w:cs="Times New Roman"/>
          <w:color w:val="575B65"/>
          <w:sz w:val="30"/>
          <w:szCs w:val="30"/>
        </w:rPr>
        <w:lastRenderedPageBreak/>
        <w:t>--query 3</w:t>
      </w:r>
    </w:p>
    <w:p w:rsidR="00F618A0" w:rsidRPr="00F618A0" w:rsidRDefault="00F618A0" w:rsidP="00F618A0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F618A0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F618A0">
        <w:rPr>
          <w:rFonts w:ascii="Consolas" w:eastAsia="Times New Roman" w:hAnsi="Consolas" w:cs="Times New Roman"/>
          <w:color w:val="6074D2"/>
          <w:sz w:val="30"/>
          <w:szCs w:val="30"/>
        </w:rPr>
        <w:t>g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F618A0">
        <w:rPr>
          <w:rFonts w:ascii="Consolas" w:eastAsia="Times New Roman" w:hAnsi="Consolas" w:cs="Times New Roman"/>
          <w:color w:val="6074D2"/>
          <w:sz w:val="30"/>
          <w:szCs w:val="30"/>
        </w:rPr>
        <w:t>g_name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,s_name,</w:t>
      </w:r>
      <w:r>
        <w:rPr>
          <w:rFonts w:ascii="Consolas" w:eastAsia="Times New Roman" w:hAnsi="Consolas" w:cs="Times New Roman"/>
          <w:color w:val="DDDCD3"/>
          <w:sz w:val="30"/>
          <w:szCs w:val="30"/>
        </w:rPr>
        <w:t>g_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relation </w:t>
      </w:r>
      <w:r w:rsidRPr="00F618A0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 student s, guardian g </w:t>
      </w:r>
      <w:r w:rsidRPr="00F618A0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F618A0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F618A0">
        <w:rPr>
          <w:rFonts w:ascii="Consolas" w:eastAsia="Times New Roman" w:hAnsi="Consolas" w:cs="Times New Roman"/>
          <w:color w:val="6074D2"/>
          <w:sz w:val="30"/>
          <w:szCs w:val="30"/>
        </w:rPr>
        <w:t>g_id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F618A0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F618A0">
        <w:rPr>
          <w:rFonts w:ascii="Consolas" w:eastAsia="Times New Roman" w:hAnsi="Consolas" w:cs="Times New Roman"/>
          <w:color w:val="6074D2"/>
          <w:sz w:val="30"/>
          <w:szCs w:val="30"/>
        </w:rPr>
        <w:t>g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F618A0">
        <w:rPr>
          <w:rFonts w:ascii="Consolas" w:eastAsia="Times New Roman" w:hAnsi="Consolas" w:cs="Times New Roman"/>
          <w:color w:val="6074D2"/>
          <w:sz w:val="30"/>
          <w:szCs w:val="30"/>
        </w:rPr>
        <w:t>g_id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F618A0">
        <w:rPr>
          <w:rFonts w:ascii="Consolas" w:eastAsia="Times New Roman" w:hAnsi="Consolas" w:cs="Times New Roman"/>
          <w:color w:val="98816E"/>
          <w:sz w:val="30"/>
          <w:szCs w:val="30"/>
        </w:rPr>
        <w:t>order by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>
        <w:rPr>
          <w:rFonts w:ascii="Consolas" w:eastAsia="Times New Roman" w:hAnsi="Consolas" w:cs="Times New Roman"/>
          <w:color w:val="DDDCD3"/>
          <w:sz w:val="30"/>
          <w:szCs w:val="30"/>
        </w:rPr>
        <w:t>g_</w:t>
      </w:r>
      <w:r w:rsidRPr="00F618A0">
        <w:rPr>
          <w:rFonts w:ascii="Consolas" w:eastAsia="Times New Roman" w:hAnsi="Consolas" w:cs="Times New Roman"/>
          <w:color w:val="DDDCD3"/>
          <w:sz w:val="30"/>
          <w:szCs w:val="30"/>
        </w:rPr>
        <w:t>relation;</w:t>
      </w:r>
    </w:p>
    <w:p w:rsidR="001C00AE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31" type="#_x0000_t75" style="width:397.8pt;height:514.2pt">
            <v:imagedata r:id="rId13" o:title="q31"/>
          </v:shape>
        </w:pict>
      </w:r>
    </w:p>
    <w:p w:rsidR="007218EC" w:rsidRDefault="007218EC">
      <w:pPr>
        <w:rPr>
          <w:rFonts w:cstheme="minorHAnsi"/>
          <w:noProof/>
          <w:sz w:val="24"/>
          <w:szCs w:val="24"/>
        </w:rPr>
      </w:pPr>
    </w:p>
    <w:p w:rsidR="00B548A7" w:rsidRDefault="00B548A7">
      <w:pPr>
        <w:rPr>
          <w:rFonts w:cstheme="minorHAnsi"/>
          <w:noProof/>
          <w:sz w:val="24"/>
          <w:szCs w:val="24"/>
        </w:rPr>
      </w:pPr>
    </w:p>
    <w:p w:rsidR="00E41435" w:rsidRPr="00E41435" w:rsidRDefault="00E41435" w:rsidP="00E4143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E41435">
        <w:rPr>
          <w:rFonts w:ascii="Consolas" w:eastAsia="Times New Roman" w:hAnsi="Consolas" w:cs="Times New Roman"/>
          <w:color w:val="575B65"/>
          <w:sz w:val="30"/>
          <w:szCs w:val="30"/>
        </w:rPr>
        <w:lastRenderedPageBreak/>
        <w:t>--query 4</w:t>
      </w:r>
    </w:p>
    <w:p w:rsidR="00E41435" w:rsidRPr="00E41435" w:rsidRDefault="00E41435" w:rsidP="00E4143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E4143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f_name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m_name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a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s_name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student a, father f, mother m </w:t>
      </w:r>
      <w:r w:rsidRPr="00E41435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a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a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E41435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E41435">
        <w:rPr>
          <w:rFonts w:ascii="Consolas" w:eastAsia="Times New Roman" w:hAnsi="Consolas" w:cs="Times New Roman"/>
          <w:color w:val="DDDCD3"/>
          <w:sz w:val="30"/>
          <w:szCs w:val="30"/>
        </w:rPr>
        <w:t>;</w:t>
      </w:r>
    </w:p>
    <w:p w:rsidR="00E41435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32" type="#_x0000_t75" style="width:321pt;height:562.8pt">
            <v:imagedata r:id="rId14" o:title="q41"/>
          </v:shape>
        </w:pict>
      </w:r>
    </w:p>
    <w:p w:rsidR="006E0449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pict>
          <v:shape id="_x0000_i1033" type="#_x0000_t75" style="width:325.2pt;height:9in">
            <v:imagedata r:id="rId15" o:title="q42"/>
          </v:shape>
        </w:pict>
      </w:r>
    </w:p>
    <w:p w:rsidR="00C263DF" w:rsidRPr="00C263DF" w:rsidRDefault="00C263DF" w:rsidP="00C263DF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263DF">
        <w:rPr>
          <w:rFonts w:ascii="Consolas" w:eastAsia="Times New Roman" w:hAnsi="Consolas" w:cs="Times New Roman"/>
          <w:color w:val="575B65"/>
          <w:sz w:val="30"/>
          <w:szCs w:val="30"/>
        </w:rPr>
        <w:lastRenderedPageBreak/>
        <w:t>--query 5</w:t>
      </w:r>
    </w:p>
    <w:p w:rsidR="00C263DF" w:rsidRPr="00C263DF" w:rsidRDefault="00C263DF" w:rsidP="00C263DF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create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view unique_parents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select distinct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f_id,m_id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student;</w:t>
      </w:r>
    </w:p>
    <w:p w:rsidR="00C263DF" w:rsidRPr="00C263DF" w:rsidRDefault="00C263DF" w:rsidP="00C263DF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drop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view siblings;</w:t>
      </w:r>
    </w:p>
    <w:p w:rsidR="00C263DF" w:rsidRPr="00C263DF" w:rsidRDefault="00C263DF" w:rsidP="00C263DF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create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view siblings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student s ,unique_parents u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u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u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;</w:t>
      </w:r>
    </w:p>
    <w:p w:rsidR="00C263DF" w:rsidRPr="00C263DF" w:rsidRDefault="00C263DF" w:rsidP="00C263DF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B9B9B5"/>
          <w:sz w:val="30"/>
          <w:szCs w:val="30"/>
        </w:rPr>
        <w:t>*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siblings;</w:t>
      </w:r>
    </w:p>
    <w:p w:rsidR="00C263DF" w:rsidRPr="00C263DF" w:rsidRDefault="00C263DF" w:rsidP="00C263DF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t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_name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f_name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m_name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registration r, siblings s,mother m, father f, student std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t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98816E"/>
          <w:sz w:val="30"/>
          <w:szCs w:val="30"/>
        </w:rPr>
        <w:t>order by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263DF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C263DF">
        <w:rPr>
          <w:rFonts w:ascii="Consolas" w:eastAsia="Times New Roman" w:hAnsi="Consolas" w:cs="Times New Roman"/>
          <w:color w:val="DDDCD3"/>
          <w:sz w:val="30"/>
          <w:szCs w:val="30"/>
        </w:rPr>
        <w:t>;</w:t>
      </w:r>
    </w:p>
    <w:p w:rsidR="00C263DF" w:rsidRPr="00C263DF" w:rsidRDefault="00C263DF" w:rsidP="00C263DF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</w:p>
    <w:p w:rsidR="006E0449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34" type="#_x0000_t75" style="width:156.6pt;height:341.4pt">
            <v:imagedata r:id="rId16" o:title="q51"/>
          </v:shape>
        </w:pict>
      </w:r>
    </w:p>
    <w:p w:rsidR="00DF75BF" w:rsidRDefault="00FD43E1">
      <w:pPr>
        <w:rPr>
          <w:rFonts w:cstheme="minorHAnsi"/>
          <w:noProof/>
          <w:sz w:val="24"/>
          <w:szCs w:val="24"/>
        </w:rPr>
      </w:pPr>
      <w:r>
        <w:rPr>
          <w:noProof/>
        </w:rPr>
        <w:lastRenderedPageBreak/>
        <w:pict>
          <v:shape id="_x0000_s1029" type="#_x0000_t75" style="position:absolute;margin-left:186.6pt;margin-top:0;width:138pt;height:9in;z-index:-251655168;mso-position-horizontal-relative:margin;mso-position-vertical-relative:margin;mso-width-relative:page;mso-height-relative:page" wrapcoords="-117 0 -117 21575 21600 21575 21600 0 -117 0">
            <v:imagedata r:id="rId17" o:title="q53"/>
            <w10:wrap type="topAndBottom" anchorx="margin" anchory="margin"/>
          </v:shape>
        </w:pict>
      </w:r>
      <w:r>
        <w:rPr>
          <w:noProof/>
        </w:rPr>
        <w:pict>
          <v:shape id="_x0000_s1028" type="#_x0000_t75" style="position:absolute;margin-left:0;margin-top:0;width:176.4pt;height:9in;z-index:251659264;mso-position-horizontal:absolute;mso-position-horizontal-relative:text;mso-position-vertical:absolute;mso-position-vertical-relative:text;mso-width-relative:page;mso-height-relative:page">
            <v:imagedata r:id="rId18" o:title="q52"/>
            <w10:wrap type="topAndBottom"/>
          </v:shape>
        </w:pic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lastRenderedPageBreak/>
        <w:t>creat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view male1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4DA586"/>
          <w:sz w:val="30"/>
          <w:szCs w:val="30"/>
        </w:rPr>
        <w:t>coun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(</w:t>
      </w:r>
      <w:r w:rsidRPr="003B7DA5">
        <w:rPr>
          <w:rFonts w:ascii="Consolas" w:eastAsia="Times New Roman" w:hAnsi="Consolas" w:cs="Times New Roman"/>
          <w:color w:val="60D2BE"/>
          <w:sz w:val="30"/>
          <w:szCs w:val="30"/>
        </w:rPr>
        <w:t>'M'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) male,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student s,registration r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_gende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D2BE"/>
          <w:sz w:val="30"/>
          <w:szCs w:val="30"/>
        </w:rPr>
        <w:t>'M'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group by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class_id;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creat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view female1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4DA586"/>
          <w:sz w:val="30"/>
          <w:szCs w:val="30"/>
        </w:rPr>
        <w:t>coun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(</w:t>
      </w:r>
      <w:r w:rsidRPr="003B7DA5">
        <w:rPr>
          <w:rFonts w:ascii="Consolas" w:eastAsia="Times New Roman" w:hAnsi="Consolas" w:cs="Times New Roman"/>
          <w:color w:val="60D2BE"/>
          <w:sz w:val="30"/>
          <w:szCs w:val="30"/>
        </w:rPr>
        <w:t>'M'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) female,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student s,registration r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s_gender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D2BE"/>
          <w:sz w:val="30"/>
          <w:szCs w:val="30"/>
        </w:rPr>
        <w:t>'F'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group by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class_id;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creat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view boht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mal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femal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male1 m,female1 f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;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creat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view un_male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class_id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male1 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minus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class_id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boht;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creat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view un_female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class_id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female1 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minus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class_id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boht;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b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,male,female,male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+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female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boht b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union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class_id,(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male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male1 m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un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) ,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NULL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, (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male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male1 m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un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)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un_male un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union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class_id,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NULL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,(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female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female1 m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un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)  ,(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female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female1 m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un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3B7DA5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)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un_female un;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</w:p>
    <w:p w:rsidR="003B7DA5" w:rsidRDefault="003B7DA5">
      <w:pPr>
        <w:rPr>
          <w:rFonts w:cstheme="minorHAnsi"/>
          <w:noProof/>
          <w:sz w:val="24"/>
          <w:szCs w:val="24"/>
        </w:rPr>
      </w:pPr>
    </w:p>
    <w:p w:rsidR="003B7DA5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pict>
          <v:shape id="_x0000_i1035" type="#_x0000_t75" style="width:249pt;height:230.4pt">
            <v:imagedata r:id="rId19" o:title="q71"/>
          </v:shape>
        </w:pic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575B65"/>
          <w:sz w:val="30"/>
          <w:szCs w:val="30"/>
        </w:rPr>
        <w:t>--Selects Max SNO for each Student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create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view Registration_Count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4DA586"/>
          <w:sz w:val="30"/>
          <w:szCs w:val="30"/>
        </w:rPr>
        <w:t>coun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(sno) Max_Sno, s_rollnumber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Registration_</w:t>
      </w:r>
      <w:r w:rsidR="009F497B">
        <w:rPr>
          <w:rFonts w:ascii="Consolas" w:eastAsia="Times New Roman" w:hAnsi="Consolas" w:cs="Times New Roman"/>
          <w:color w:val="DDDCD3"/>
          <w:sz w:val="30"/>
          <w:szCs w:val="30"/>
        </w:rPr>
        <w:t>History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group by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s_rollnumber;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B9B9B5"/>
          <w:sz w:val="30"/>
          <w:szCs w:val="30"/>
        </w:rPr>
        <w:t>*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Registration_count;</w:t>
      </w: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</w:p>
    <w:p w:rsidR="003B7DA5" w:rsidRPr="003B7DA5" w:rsidRDefault="003B7DA5" w:rsidP="003B7DA5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3B7DA5">
        <w:rPr>
          <w:rFonts w:ascii="Consolas" w:eastAsia="Times New Roman" w:hAnsi="Consolas" w:cs="Times New Roman"/>
          <w:color w:val="98816E"/>
          <w:sz w:val="30"/>
          <w:szCs w:val="30"/>
        </w:rPr>
        <w:t>drop</w:t>
      </w:r>
      <w:r w:rsidRPr="003B7DA5">
        <w:rPr>
          <w:rFonts w:ascii="Consolas" w:eastAsia="Times New Roman" w:hAnsi="Consolas" w:cs="Times New Roman"/>
          <w:color w:val="DDDCD3"/>
          <w:sz w:val="30"/>
          <w:szCs w:val="30"/>
        </w:rPr>
        <w:t> view Last_Class;</w:t>
      </w:r>
    </w:p>
    <w:p w:rsidR="003B7DA5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36" type="#_x0000_t75" style="width:129.6pt;height:74.4pt">
            <v:imagedata r:id="rId20" o:title="q72"/>
          </v:shape>
        </w:pic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575B65"/>
          <w:sz w:val="30"/>
          <w:szCs w:val="30"/>
        </w:rPr>
        <w:t>--selects students who changed their class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create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view Class_Change </w:t>
      </w: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as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name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rg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rg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lc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cl_id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Registration_Gap_Month rgm, Last_Class lc, Student s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(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rg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lc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rg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!=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lc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cl_i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lc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);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*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class_change;</w:t>
      </w:r>
    </w:p>
    <w:p w:rsidR="003B7DA5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37" type="#_x0000_t75" style="width:357pt;height:75.6pt">
            <v:imagedata r:id="rId21" o:title="q73"/>
          </v:shape>
        </w:pic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575B65"/>
          <w:sz w:val="30"/>
          <w:szCs w:val="30"/>
        </w:rPr>
        <w:t>--Query 7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na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name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New_Admissions na, Registration r, student s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na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na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order by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;</w:t>
      </w:r>
    </w:p>
    <w:p w:rsidR="003B7DA5" w:rsidRDefault="003B7DA5">
      <w:pPr>
        <w:rPr>
          <w:rFonts w:cstheme="minorHAnsi"/>
          <w:noProof/>
          <w:sz w:val="24"/>
          <w:szCs w:val="24"/>
        </w:rPr>
      </w:pPr>
    </w:p>
    <w:p w:rsidR="00CC642D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38" type="#_x0000_t75" style="width:284.4pt;height:345pt">
            <v:imagedata r:id="rId22" o:title="q74"/>
          </v:shape>
        </w:pict>
      </w:r>
    </w:p>
    <w:p w:rsidR="00CC642D" w:rsidRDefault="00CC642D">
      <w:pPr>
        <w:rPr>
          <w:rFonts w:cstheme="minorHAnsi"/>
          <w:noProof/>
          <w:sz w:val="24"/>
          <w:szCs w:val="24"/>
        </w:rPr>
      </w:pPr>
    </w:p>
    <w:p w:rsidR="00CC642D" w:rsidRPr="00CC642D" w:rsidRDefault="00CB3243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>
        <w:rPr>
          <w:rFonts w:ascii="Consolas" w:eastAsia="Times New Roman" w:hAnsi="Consolas" w:cs="Times New Roman"/>
          <w:color w:val="575B65"/>
          <w:sz w:val="30"/>
          <w:szCs w:val="30"/>
        </w:rPr>
        <w:lastRenderedPageBreak/>
        <w:t>-</w:t>
      </w:r>
      <w:r w:rsidR="00CC642D" w:rsidRPr="00CC642D">
        <w:rPr>
          <w:rFonts w:ascii="Consolas" w:eastAsia="Times New Roman" w:hAnsi="Consolas" w:cs="Times New Roman"/>
          <w:color w:val="575B65"/>
          <w:sz w:val="30"/>
          <w:szCs w:val="30"/>
        </w:rPr>
        <w:t>-Query 8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na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name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f_name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m_name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New_Admissions na, student s, father f, mother m</w:t>
      </w:r>
    </w:p>
    <w:p w:rsidR="00CC642D" w:rsidRPr="00CC642D" w:rsidRDefault="00CC642D" w:rsidP="00CC642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na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CC642D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CC642D">
        <w:rPr>
          <w:rFonts w:ascii="Consolas" w:eastAsia="Times New Roman" w:hAnsi="Consolas" w:cs="Times New Roman"/>
          <w:color w:val="DDDCD3"/>
          <w:sz w:val="30"/>
          <w:szCs w:val="30"/>
        </w:rPr>
        <w:t>;</w:t>
      </w:r>
    </w:p>
    <w:p w:rsidR="00C613CA" w:rsidRDefault="00E4045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0" locked="0" layoutInCell="1" allowOverlap="1" wp14:anchorId="2DD719D9" wp14:editId="30075D32">
            <wp:simplePos x="0" y="0"/>
            <wp:positionH relativeFrom="column">
              <wp:posOffset>3340735</wp:posOffset>
            </wp:positionH>
            <wp:positionV relativeFrom="paragraph">
              <wp:posOffset>0</wp:posOffset>
            </wp:positionV>
            <wp:extent cx="3006725" cy="7414260"/>
            <wp:effectExtent l="0" t="0" r="3175" b="0"/>
            <wp:wrapSquare wrapText="bothSides"/>
            <wp:docPr id="3" name="Picture 3" descr="C:\Users\HP\AppData\Local\Microsoft\Windows\INetCache\Content.Word\q8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C:\Users\HP\AppData\Local\Microsoft\Windows\INetCache\Content.Word\q82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725" cy="741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D43E1">
        <w:rPr>
          <w:noProof/>
        </w:rPr>
        <w:pict>
          <v:shape id="_x0000_s1030" type="#_x0000_t75" style="position:absolute;margin-left:0;margin-top:.2pt;width:248.75pt;height:584.55pt;z-index:251663360;mso-position-horizontal:absolute;mso-position-horizontal-relative:text;mso-position-vertical:absolute;mso-position-vertical-relative:text;mso-width-relative:page;mso-height-relative:page">
            <v:imagedata r:id="rId24" o:title="q81"/>
            <w10:wrap type="square"/>
          </v:shape>
        </w:pict>
      </w:r>
    </w:p>
    <w:p w:rsidR="00C613CA" w:rsidRDefault="00C613CA">
      <w:pPr>
        <w:rPr>
          <w:rFonts w:cstheme="minorHAnsi"/>
          <w:noProof/>
          <w:sz w:val="24"/>
          <w:szCs w:val="24"/>
        </w:rPr>
      </w:pPr>
    </w:p>
    <w:p w:rsidR="00524F0D" w:rsidRPr="00524F0D" w:rsidRDefault="00524F0D" w:rsidP="00524F0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524F0D">
        <w:rPr>
          <w:rFonts w:ascii="Consolas" w:eastAsia="Times New Roman" w:hAnsi="Consolas" w:cs="Times New Roman"/>
          <w:color w:val="575B65"/>
          <w:sz w:val="30"/>
          <w:szCs w:val="30"/>
        </w:rPr>
        <w:lastRenderedPageBreak/>
        <w:t>--query 9</w:t>
      </w:r>
    </w:p>
    <w:p w:rsidR="00524F0D" w:rsidRPr="00524F0D" w:rsidRDefault="00524F0D" w:rsidP="00524F0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524F0D">
        <w:rPr>
          <w:rFonts w:ascii="Consolas" w:eastAsia="Times New Roman" w:hAnsi="Consolas" w:cs="Times New Roman"/>
          <w:color w:val="98816E"/>
          <w:sz w:val="30"/>
          <w:szCs w:val="30"/>
        </w:rPr>
        <w:t>select distinct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f_name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m_name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father f, mother m , student s,registration r </w:t>
      </w:r>
      <w:r w:rsidRPr="00524F0D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f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f_id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m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m_id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((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r_date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-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dob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)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/</w:t>
      </w:r>
      <w:r w:rsidRPr="00524F0D">
        <w:rPr>
          <w:rFonts w:ascii="Consolas" w:eastAsia="Times New Roman" w:hAnsi="Consolas" w:cs="Times New Roman"/>
          <w:color w:val="609AD2"/>
          <w:sz w:val="30"/>
          <w:szCs w:val="30"/>
        </w:rPr>
        <w:t>365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&gt;=</w:t>
      </w:r>
      <w:r w:rsidRPr="00524F0D">
        <w:rPr>
          <w:rFonts w:ascii="Consolas" w:eastAsia="Times New Roman" w:hAnsi="Consolas" w:cs="Times New Roman"/>
          <w:color w:val="609AD2"/>
          <w:sz w:val="30"/>
          <w:szCs w:val="30"/>
        </w:rPr>
        <w:t>2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 (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r_date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-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524F0D">
        <w:rPr>
          <w:rFonts w:ascii="Consolas" w:eastAsia="Times New Roman" w:hAnsi="Consolas" w:cs="Times New Roman"/>
          <w:color w:val="6074D2"/>
          <w:sz w:val="30"/>
          <w:szCs w:val="30"/>
        </w:rPr>
        <w:t>dob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)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/</w:t>
      </w:r>
      <w:r w:rsidRPr="00524F0D">
        <w:rPr>
          <w:rFonts w:ascii="Consolas" w:eastAsia="Times New Roman" w:hAnsi="Consolas" w:cs="Times New Roman"/>
          <w:color w:val="609AD2"/>
          <w:sz w:val="30"/>
          <w:szCs w:val="30"/>
        </w:rPr>
        <w:t>365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524F0D">
        <w:rPr>
          <w:rFonts w:ascii="Consolas" w:eastAsia="Times New Roman" w:hAnsi="Consolas" w:cs="Times New Roman"/>
          <w:color w:val="B9B9B5"/>
          <w:sz w:val="30"/>
          <w:szCs w:val="30"/>
        </w:rPr>
        <w:t>&lt;=</w:t>
      </w:r>
      <w:r w:rsidRPr="00524F0D">
        <w:rPr>
          <w:rFonts w:ascii="Consolas" w:eastAsia="Times New Roman" w:hAnsi="Consolas" w:cs="Times New Roman"/>
          <w:color w:val="609AD2"/>
          <w:sz w:val="30"/>
          <w:szCs w:val="30"/>
        </w:rPr>
        <w:t>5</w:t>
      </w:r>
      <w:r w:rsidRPr="00524F0D">
        <w:rPr>
          <w:rFonts w:ascii="Consolas" w:eastAsia="Times New Roman" w:hAnsi="Consolas" w:cs="Times New Roman"/>
          <w:color w:val="DDDCD3"/>
          <w:sz w:val="30"/>
          <w:szCs w:val="30"/>
        </w:rPr>
        <w:t>) ;</w:t>
      </w:r>
    </w:p>
    <w:p w:rsidR="00524F0D" w:rsidRPr="00524F0D" w:rsidRDefault="00524F0D" w:rsidP="00524F0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</w:p>
    <w:p w:rsidR="00DF75BF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39" type="#_x0000_t75" style="width:338.4pt;height:66.6pt">
            <v:imagedata r:id="rId25" o:title="q91"/>
          </v:shape>
        </w:pic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575B65"/>
          <w:sz w:val="30"/>
          <w:szCs w:val="30"/>
        </w:rPr>
        <w:t>--Query 10 shows all students who changed their class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name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cl_id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Registration_</w:t>
      </w:r>
      <w:r w:rsidR="009F497B">
        <w:rPr>
          <w:rFonts w:ascii="Consolas" w:eastAsia="Times New Roman" w:hAnsi="Consolas" w:cs="Times New Roman"/>
          <w:color w:val="DDDCD3"/>
          <w:sz w:val="30"/>
          <w:szCs w:val="30"/>
        </w:rPr>
        <w:t>History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rh, Student s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union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name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,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Registration r, Registration_</w:t>
      </w:r>
      <w:r w:rsidR="009F497B">
        <w:rPr>
          <w:rFonts w:ascii="Consolas" w:eastAsia="Times New Roman" w:hAnsi="Consolas" w:cs="Times New Roman"/>
          <w:color w:val="DDDCD3"/>
          <w:sz w:val="30"/>
          <w:szCs w:val="30"/>
        </w:rPr>
        <w:t>History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rh ,Student s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class_Id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B9B9B5"/>
          <w:sz w:val="30"/>
          <w:szCs w:val="30"/>
        </w:rPr>
        <w:t>!=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cl_id</w:t>
      </w:r>
    </w:p>
    <w:p w:rsidR="000B523D" w:rsidRPr="000B523D" w:rsidRDefault="000B523D" w:rsidP="000B523D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0B523D">
        <w:rPr>
          <w:rFonts w:ascii="Consolas" w:eastAsia="Times New Roman" w:hAnsi="Consolas" w:cs="Times New Roman"/>
          <w:color w:val="98816E"/>
          <w:sz w:val="30"/>
          <w:szCs w:val="30"/>
        </w:rPr>
        <w:t>and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B9B9B5"/>
          <w:sz w:val="30"/>
          <w:szCs w:val="30"/>
        </w:rPr>
        <w:t>=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0B523D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0B523D">
        <w:rPr>
          <w:rFonts w:ascii="Consolas" w:eastAsia="Times New Roman" w:hAnsi="Consolas" w:cs="Times New Roman"/>
          <w:color w:val="DDDCD3"/>
          <w:sz w:val="30"/>
          <w:szCs w:val="30"/>
        </w:rPr>
        <w:t>;</w:t>
      </w:r>
    </w:p>
    <w:p w:rsidR="00DF75BF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40" type="#_x0000_t75" style="width:285.6pt;height:138.6pt">
            <v:imagedata r:id="rId26" o:title="q101"/>
          </v:shape>
        </w:pict>
      </w:r>
    </w:p>
    <w:p w:rsidR="00251FEB" w:rsidRPr="00251FEB" w:rsidRDefault="00251FEB" w:rsidP="00251FEB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575B65"/>
          <w:sz w:val="30"/>
          <w:szCs w:val="30"/>
        </w:rPr>
        <w:t>--Query 13</w:t>
      </w:r>
    </w:p>
    <w:p w:rsidR="00251FEB" w:rsidRPr="00251FEB" w:rsidRDefault="00251FEB" w:rsidP="00251FEB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</w:p>
    <w:p w:rsidR="00251FEB" w:rsidRPr="00251FEB" w:rsidRDefault="00251FEB" w:rsidP="00251FEB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Registration_</w:t>
      </w:r>
      <w:r w:rsidR="009F497B">
        <w:rPr>
          <w:rFonts w:ascii="Consolas" w:eastAsia="Times New Roman" w:hAnsi="Consolas" w:cs="Times New Roman"/>
          <w:color w:val="DDDCD3"/>
          <w:sz w:val="30"/>
          <w:szCs w:val="30"/>
        </w:rPr>
        <w:t>History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rh</w:t>
      </w:r>
    </w:p>
    <w:p w:rsidR="00251FEB" w:rsidRPr="00251FEB" w:rsidRDefault="00251FEB" w:rsidP="00DA437F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lastRenderedPageBreak/>
        <w:t>where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(MONTHS_BETWEEN(</w:t>
      </w:r>
      <w:r w:rsidRPr="00251FEB">
        <w:rPr>
          <w:rFonts w:ascii="Consolas" w:eastAsia="Times New Roman" w:hAnsi="Consolas" w:cs="Times New Roman"/>
          <w:color w:val="B6776B"/>
          <w:sz w:val="30"/>
          <w:szCs w:val="30"/>
        </w:rPr>
        <w:t>sysdate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R_Date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)</w:t>
      </w:r>
      <w:r w:rsidRPr="00251FEB">
        <w:rPr>
          <w:rFonts w:ascii="Consolas" w:eastAsia="Times New Roman" w:hAnsi="Consolas" w:cs="Times New Roman"/>
          <w:color w:val="B9B9B5"/>
          <w:sz w:val="30"/>
          <w:szCs w:val="30"/>
        </w:rPr>
        <w:t>&gt;</w:t>
      </w:r>
      <w:r w:rsidRPr="00251FEB">
        <w:rPr>
          <w:rFonts w:ascii="Consolas" w:eastAsia="Times New Roman" w:hAnsi="Consolas" w:cs="Times New Roman"/>
          <w:color w:val="609AD2"/>
          <w:sz w:val="30"/>
          <w:szCs w:val="30"/>
        </w:rPr>
        <w:t>6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) minus </w:t>
      </w: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Registration r;</w:t>
      </w:r>
    </w:p>
    <w:p w:rsidR="00251FEB" w:rsidRPr="00251FEB" w:rsidRDefault="00251FEB" w:rsidP="00251FEB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</w:p>
    <w:p w:rsidR="00251FEB" w:rsidRPr="00251FEB" w:rsidRDefault="00251FEB" w:rsidP="00251FEB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Registration_</w:t>
      </w:r>
      <w:r w:rsidR="009F497B">
        <w:rPr>
          <w:rFonts w:ascii="Consolas" w:eastAsia="Times New Roman" w:hAnsi="Consolas" w:cs="Times New Roman"/>
          <w:color w:val="DDDCD3"/>
          <w:sz w:val="30"/>
          <w:szCs w:val="30"/>
        </w:rPr>
        <w:t>History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rh </w:t>
      </w: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where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(MONTHS_BETWEEN(</w:t>
      </w:r>
      <w:r w:rsidRPr="00251FEB">
        <w:rPr>
          <w:rFonts w:ascii="Consolas" w:eastAsia="Times New Roman" w:hAnsi="Consolas" w:cs="Times New Roman"/>
          <w:color w:val="B6776B"/>
          <w:sz w:val="30"/>
          <w:szCs w:val="30"/>
        </w:rPr>
        <w:t>sysdate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,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rh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R_Date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)</w:t>
      </w:r>
      <w:r w:rsidRPr="00251FEB">
        <w:rPr>
          <w:rFonts w:ascii="Consolas" w:eastAsia="Times New Roman" w:hAnsi="Consolas" w:cs="Times New Roman"/>
          <w:color w:val="B9B9B5"/>
          <w:sz w:val="30"/>
          <w:szCs w:val="30"/>
        </w:rPr>
        <w:t>&gt;</w:t>
      </w:r>
      <w:r w:rsidRPr="00251FEB">
        <w:rPr>
          <w:rFonts w:ascii="Consolas" w:eastAsia="Times New Roman" w:hAnsi="Consolas" w:cs="Times New Roman"/>
          <w:color w:val="609AD2"/>
          <w:sz w:val="30"/>
          <w:szCs w:val="30"/>
        </w:rPr>
        <w:t>6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)</w:t>
      </w:r>
    </w:p>
    <w:p w:rsidR="00251FEB" w:rsidRPr="00251FEB" w:rsidRDefault="00251FEB" w:rsidP="00251FEB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minus</w:t>
      </w:r>
    </w:p>
    <w:p w:rsidR="00251FEB" w:rsidRPr="00251FEB" w:rsidRDefault="00251FEB" w:rsidP="00251FEB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r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.</w:t>
      </w:r>
      <w:r w:rsidRPr="00251FEB">
        <w:rPr>
          <w:rFonts w:ascii="Consolas" w:eastAsia="Times New Roman" w:hAnsi="Consolas" w:cs="Times New Roman"/>
          <w:color w:val="6074D2"/>
          <w:sz w:val="30"/>
          <w:szCs w:val="30"/>
        </w:rPr>
        <w:t>s_rollnumber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Registration r;</w:t>
      </w:r>
    </w:p>
    <w:p w:rsidR="00251FEB" w:rsidRPr="00251FEB" w:rsidRDefault="00251FEB" w:rsidP="00251FEB">
      <w:pPr>
        <w:shd w:val="clear" w:color="auto" w:fill="2B2D35"/>
        <w:spacing w:after="0" w:line="405" w:lineRule="atLeast"/>
        <w:rPr>
          <w:rFonts w:ascii="Consolas" w:eastAsia="Times New Roman" w:hAnsi="Consolas" w:cs="Times New Roman"/>
          <w:color w:val="DDDCD3"/>
          <w:sz w:val="30"/>
          <w:szCs w:val="30"/>
        </w:rPr>
      </w:pP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select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251FEB">
        <w:rPr>
          <w:rFonts w:ascii="Consolas" w:eastAsia="Times New Roman" w:hAnsi="Consolas" w:cs="Times New Roman"/>
          <w:color w:val="B9B9B5"/>
          <w:sz w:val="30"/>
          <w:szCs w:val="30"/>
        </w:rPr>
        <w:t>*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</w:t>
      </w:r>
      <w:r w:rsidRPr="00251FEB">
        <w:rPr>
          <w:rFonts w:ascii="Consolas" w:eastAsia="Times New Roman" w:hAnsi="Consolas" w:cs="Times New Roman"/>
          <w:color w:val="98816E"/>
          <w:sz w:val="30"/>
          <w:szCs w:val="30"/>
        </w:rPr>
        <w:t>from</w:t>
      </w:r>
      <w:r w:rsidRPr="00251FEB">
        <w:rPr>
          <w:rFonts w:ascii="Consolas" w:eastAsia="Times New Roman" w:hAnsi="Consolas" w:cs="Times New Roman"/>
          <w:color w:val="DDDCD3"/>
          <w:sz w:val="30"/>
          <w:szCs w:val="30"/>
        </w:rPr>
        <w:t> father ;</w:t>
      </w:r>
    </w:p>
    <w:p w:rsidR="00DF75BF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41" type="#_x0000_t75" style="width:271.2pt;height:12pt">
            <v:imagedata r:id="rId27" o:title="q131"/>
          </v:shape>
        </w:pict>
      </w:r>
    </w:p>
    <w:p w:rsidR="00251FEB" w:rsidRDefault="00FD43E1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pict>
          <v:shape id="_x0000_i1042" type="#_x0000_t75" style="width:225.6pt;height:435pt">
            <v:imagedata r:id="rId28" o:title="q132"/>
          </v:shape>
        </w:pict>
      </w:r>
    </w:p>
    <w:p w:rsidR="00B27591" w:rsidRPr="000A6DFD" w:rsidRDefault="006F6342">
      <w:pPr>
        <w:rPr>
          <w:rFonts w:cstheme="minorHAnsi"/>
          <w:b/>
          <w:noProof/>
          <w:sz w:val="24"/>
          <w:szCs w:val="24"/>
        </w:rPr>
      </w:pPr>
      <w:r w:rsidRPr="000A6DFD">
        <w:rPr>
          <w:rFonts w:cstheme="minorHAnsi"/>
          <w:b/>
          <w:noProof/>
          <w:sz w:val="24"/>
          <w:szCs w:val="24"/>
        </w:rPr>
        <w:t>Forms/Reports</w:t>
      </w:r>
      <w:r w:rsidR="007600D3">
        <w:rPr>
          <w:rFonts w:cstheme="minorHAnsi"/>
          <w:b/>
          <w:noProof/>
          <w:sz w:val="24"/>
          <w:szCs w:val="24"/>
        </w:rPr>
        <w:t>:</w:t>
      </w:r>
    </w:p>
    <w:p w:rsidR="006F6342" w:rsidRPr="009302E5" w:rsidRDefault="006F6342">
      <w:pPr>
        <w:rPr>
          <w:rFonts w:cstheme="minorHAnsi"/>
          <w:noProof/>
          <w:sz w:val="24"/>
          <w:szCs w:val="24"/>
        </w:rPr>
      </w:pPr>
      <w:r w:rsidRPr="009302E5">
        <w:rPr>
          <w:rFonts w:cstheme="minorHAnsi"/>
          <w:noProof/>
          <w:sz w:val="24"/>
          <w:szCs w:val="24"/>
        </w:rPr>
        <w:lastRenderedPageBreak/>
        <w:t>At last we’ve created required forms and reports using PHP and Oracle</w:t>
      </w:r>
      <w:r w:rsidR="008D6198" w:rsidRPr="009302E5">
        <w:rPr>
          <w:rFonts w:cstheme="minorHAnsi"/>
          <w:noProof/>
          <w:sz w:val="24"/>
          <w:szCs w:val="24"/>
        </w:rPr>
        <w:t>.</w:t>
      </w:r>
    </w:p>
    <w:p w:rsidR="006F6342" w:rsidRPr="009302E5" w:rsidRDefault="008D6198" w:rsidP="008D6198">
      <w:pPr>
        <w:rPr>
          <w:sz w:val="24"/>
          <w:szCs w:val="24"/>
        </w:rPr>
      </w:pPr>
      <w:r w:rsidRPr="009302E5">
        <w:rPr>
          <w:rFonts w:cstheme="minorHAnsi"/>
          <w:noProof/>
          <w:sz w:val="24"/>
          <w:szCs w:val="24"/>
        </w:rPr>
        <w:t>We’ve created a report of</w:t>
      </w:r>
      <w:r w:rsidR="006F6342" w:rsidRPr="009302E5">
        <w:rPr>
          <w:sz w:val="24"/>
          <w:szCs w:val="24"/>
        </w:rPr>
        <w:t xml:space="preserve"> a list of students grouped by classes along with add, search, delete, and edit student features</w:t>
      </w:r>
      <w:r w:rsidRPr="009302E5">
        <w:rPr>
          <w:sz w:val="24"/>
          <w:szCs w:val="24"/>
        </w:rPr>
        <w:t xml:space="preserve"> and functionalities</w:t>
      </w:r>
      <w:r w:rsidR="006F6342" w:rsidRPr="009302E5">
        <w:rPr>
          <w:sz w:val="24"/>
          <w:szCs w:val="24"/>
        </w:rPr>
        <w:t>.</w:t>
      </w:r>
      <w:r w:rsidRPr="009302E5">
        <w:rPr>
          <w:sz w:val="24"/>
          <w:szCs w:val="24"/>
        </w:rPr>
        <w:t xml:space="preserve"> In this form s</w:t>
      </w:r>
      <w:r w:rsidR="006F6342" w:rsidRPr="009302E5">
        <w:rPr>
          <w:sz w:val="24"/>
          <w:szCs w:val="24"/>
        </w:rPr>
        <w:t>earch can be per</w:t>
      </w:r>
      <w:r w:rsidRPr="009302E5">
        <w:rPr>
          <w:sz w:val="24"/>
          <w:szCs w:val="24"/>
        </w:rPr>
        <w:t>formed using student name or id and it’ll</w:t>
      </w:r>
      <w:r w:rsidR="00492C53" w:rsidRPr="009302E5">
        <w:rPr>
          <w:sz w:val="24"/>
          <w:szCs w:val="24"/>
        </w:rPr>
        <w:t xml:space="preserve"> fetch</w:t>
      </w:r>
      <w:r w:rsidRPr="009302E5">
        <w:rPr>
          <w:sz w:val="24"/>
          <w:szCs w:val="24"/>
        </w:rPr>
        <w:t xml:space="preserve"> list</w:t>
      </w:r>
      <w:r w:rsidR="00492C53" w:rsidRPr="009302E5">
        <w:rPr>
          <w:sz w:val="24"/>
          <w:szCs w:val="24"/>
        </w:rPr>
        <w:t xml:space="preserve"> of</w:t>
      </w:r>
      <w:r w:rsidRPr="009302E5">
        <w:rPr>
          <w:sz w:val="24"/>
          <w:szCs w:val="24"/>
        </w:rPr>
        <w:t xml:space="preserve"> </w:t>
      </w:r>
      <w:r w:rsidR="00492C53" w:rsidRPr="009302E5">
        <w:rPr>
          <w:sz w:val="24"/>
          <w:szCs w:val="24"/>
        </w:rPr>
        <w:t>those students.</w:t>
      </w:r>
    </w:p>
    <w:p w:rsidR="006F6342" w:rsidRDefault="006F6342">
      <w:r w:rsidRPr="009302E5">
        <w:rPr>
          <w:sz w:val="24"/>
          <w:szCs w:val="24"/>
        </w:rPr>
        <w:t xml:space="preserve"> </w:t>
      </w:r>
      <w:r w:rsidR="00492C53" w:rsidRPr="009302E5">
        <w:rPr>
          <w:sz w:val="24"/>
          <w:szCs w:val="24"/>
        </w:rPr>
        <w:t>We’ve created a</w:t>
      </w:r>
      <w:r w:rsidRPr="009302E5">
        <w:rPr>
          <w:sz w:val="24"/>
          <w:szCs w:val="24"/>
        </w:rPr>
        <w:t xml:space="preserve"> report of a list of classes with number of students per class</w:t>
      </w:r>
      <w:r w:rsidR="00492C53" w:rsidRPr="009302E5">
        <w:rPr>
          <w:sz w:val="24"/>
          <w:szCs w:val="24"/>
        </w:rPr>
        <w:t xml:space="preserve"> and student count per gender. s</w:t>
      </w:r>
      <w:r w:rsidRPr="009302E5">
        <w:rPr>
          <w:sz w:val="24"/>
          <w:szCs w:val="24"/>
        </w:rPr>
        <w:t>earch can</w:t>
      </w:r>
      <w:r w:rsidR="00492C53" w:rsidRPr="009302E5">
        <w:rPr>
          <w:sz w:val="24"/>
          <w:szCs w:val="24"/>
        </w:rPr>
        <w:t xml:space="preserve"> be performed using class name.</w:t>
      </w:r>
      <w:r w:rsidR="00FD43E1">
        <w:rPr>
          <w:sz w:val="24"/>
          <w:szCs w:val="24"/>
        </w:rPr>
        <w:pict>
          <v:shape id="_x0000_i1043" type="#_x0000_t75" style="width:249pt;height:183.6pt">
            <v:imagedata r:id="rId19" o:title="q71" cropbottom="13027f"/>
          </v:shape>
        </w:pict>
      </w:r>
    </w:p>
    <w:p w:rsidR="006F6342" w:rsidRPr="009302E5" w:rsidRDefault="009138C8">
      <w:pPr>
        <w:rPr>
          <w:sz w:val="24"/>
          <w:szCs w:val="24"/>
        </w:rPr>
      </w:pPr>
      <w:r w:rsidRPr="009302E5">
        <w:rPr>
          <w:sz w:val="24"/>
          <w:szCs w:val="24"/>
        </w:rPr>
        <w:t>We’ve created a</w:t>
      </w:r>
      <w:r w:rsidR="006F6342" w:rsidRPr="009302E5">
        <w:rPr>
          <w:sz w:val="24"/>
          <w:szCs w:val="24"/>
        </w:rPr>
        <w:t xml:space="preserve"> report of a list of all students who have been dormant for given number of months/years. Search can be performed using months or years. </w:t>
      </w:r>
    </w:p>
    <w:p w:rsidR="006F6342" w:rsidRPr="009302E5" w:rsidRDefault="009138C8">
      <w:pPr>
        <w:rPr>
          <w:sz w:val="24"/>
          <w:szCs w:val="24"/>
        </w:rPr>
      </w:pPr>
      <w:r w:rsidRPr="009302E5">
        <w:rPr>
          <w:sz w:val="24"/>
          <w:szCs w:val="24"/>
        </w:rPr>
        <w:t>We’ve created a</w:t>
      </w:r>
      <w:r w:rsidR="006F6342" w:rsidRPr="009302E5">
        <w:rPr>
          <w:sz w:val="24"/>
          <w:szCs w:val="24"/>
        </w:rPr>
        <w:t xml:space="preserve"> report of all info on a given student (parents, guardian, siblings, class </w:t>
      </w:r>
      <w:r w:rsidR="009F497B">
        <w:rPr>
          <w:sz w:val="24"/>
          <w:szCs w:val="24"/>
        </w:rPr>
        <w:t>History</w:t>
      </w:r>
      <w:r w:rsidR="006F6342" w:rsidRPr="009302E5">
        <w:rPr>
          <w:sz w:val="24"/>
          <w:szCs w:val="24"/>
        </w:rPr>
        <w:t xml:space="preserve">). </w:t>
      </w:r>
      <w:r w:rsidRPr="009302E5">
        <w:rPr>
          <w:sz w:val="24"/>
          <w:szCs w:val="24"/>
        </w:rPr>
        <w:t>Meanwhile s</w:t>
      </w:r>
      <w:r w:rsidR="006F6342" w:rsidRPr="009302E5">
        <w:rPr>
          <w:sz w:val="24"/>
          <w:szCs w:val="24"/>
        </w:rPr>
        <w:t xml:space="preserve">earch can be performed using student name or id. </w:t>
      </w:r>
    </w:p>
    <w:p w:rsidR="00113836" w:rsidRPr="00067A58" w:rsidRDefault="009138C8">
      <w:pPr>
        <w:rPr>
          <w:sz w:val="24"/>
          <w:szCs w:val="24"/>
        </w:rPr>
      </w:pPr>
      <w:r w:rsidRPr="009302E5">
        <w:rPr>
          <w:sz w:val="24"/>
          <w:szCs w:val="24"/>
        </w:rPr>
        <w:t>We’ve also created a</w:t>
      </w:r>
      <w:r w:rsidR="006F6342" w:rsidRPr="009302E5">
        <w:rPr>
          <w:sz w:val="24"/>
          <w:szCs w:val="24"/>
        </w:rPr>
        <w:t xml:space="preserve"> report of all info on a given parent (all children, classes of each child, designated guardian).</w:t>
      </w:r>
      <w:r w:rsidRPr="009302E5">
        <w:rPr>
          <w:sz w:val="24"/>
          <w:szCs w:val="24"/>
        </w:rPr>
        <w:t xml:space="preserve"> While</w:t>
      </w:r>
      <w:r w:rsidR="006F6342" w:rsidRPr="009302E5">
        <w:rPr>
          <w:sz w:val="24"/>
          <w:szCs w:val="24"/>
        </w:rPr>
        <w:t xml:space="preserve"> </w:t>
      </w:r>
      <w:r w:rsidRPr="009302E5">
        <w:rPr>
          <w:sz w:val="24"/>
          <w:szCs w:val="24"/>
        </w:rPr>
        <w:t>s</w:t>
      </w:r>
      <w:r w:rsidR="006F6342" w:rsidRPr="009302E5">
        <w:rPr>
          <w:sz w:val="24"/>
          <w:szCs w:val="24"/>
        </w:rPr>
        <w:t>earch can be pe</w:t>
      </w:r>
      <w:r w:rsidR="00067A58">
        <w:rPr>
          <w:sz w:val="24"/>
          <w:szCs w:val="24"/>
        </w:rPr>
        <w:t>rformed using parent name or id</w:t>
      </w:r>
      <w:bookmarkStart w:id="0" w:name="_GoBack"/>
      <w:bookmarkEnd w:id="0"/>
    </w:p>
    <w:sectPr w:rsidR="00113836" w:rsidRPr="00067A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649F" w:rsidRDefault="0077649F" w:rsidP="00DF75BF">
      <w:pPr>
        <w:spacing w:after="0" w:line="240" w:lineRule="auto"/>
      </w:pPr>
      <w:r>
        <w:separator/>
      </w:r>
    </w:p>
  </w:endnote>
  <w:endnote w:type="continuationSeparator" w:id="0">
    <w:p w:rsidR="0077649F" w:rsidRDefault="0077649F" w:rsidP="00DF75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NewPSMT"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649F" w:rsidRDefault="0077649F" w:rsidP="00DF75BF">
      <w:pPr>
        <w:spacing w:after="0" w:line="240" w:lineRule="auto"/>
      </w:pPr>
      <w:r>
        <w:separator/>
      </w:r>
    </w:p>
  </w:footnote>
  <w:footnote w:type="continuationSeparator" w:id="0">
    <w:p w:rsidR="0077649F" w:rsidRDefault="0077649F" w:rsidP="00DF75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199D"/>
    <w:multiLevelType w:val="hybridMultilevel"/>
    <w:tmpl w:val="57248192"/>
    <w:lvl w:ilvl="0" w:tplc="77706858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B512F67"/>
    <w:multiLevelType w:val="hybridMultilevel"/>
    <w:tmpl w:val="B31CC8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C86DA6"/>
    <w:multiLevelType w:val="hybridMultilevel"/>
    <w:tmpl w:val="07FCCA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FA49E3"/>
    <w:multiLevelType w:val="hybridMultilevel"/>
    <w:tmpl w:val="194E1334"/>
    <w:lvl w:ilvl="0" w:tplc="EF7E4830">
      <w:start w:val="1"/>
      <w:numFmt w:val="decimal"/>
      <w:lvlText w:val="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W0NDY0MzQzMjIHYiUdpeDU4uLM/DyQAtNaAMTNfIQsAAAA"/>
  </w:docVars>
  <w:rsids>
    <w:rsidRoot w:val="00C81B87"/>
    <w:rsid w:val="000128EA"/>
    <w:rsid w:val="0002201B"/>
    <w:rsid w:val="00022498"/>
    <w:rsid w:val="00025CDD"/>
    <w:rsid w:val="000311DB"/>
    <w:rsid w:val="00067A58"/>
    <w:rsid w:val="000A6DFD"/>
    <w:rsid w:val="000B523D"/>
    <w:rsid w:val="000C1192"/>
    <w:rsid w:val="000C47CE"/>
    <w:rsid w:val="000C7A25"/>
    <w:rsid w:val="00113836"/>
    <w:rsid w:val="00117079"/>
    <w:rsid w:val="001278F0"/>
    <w:rsid w:val="0013458E"/>
    <w:rsid w:val="001724EA"/>
    <w:rsid w:val="00183AB7"/>
    <w:rsid w:val="001A13BE"/>
    <w:rsid w:val="001C00AE"/>
    <w:rsid w:val="00213BC9"/>
    <w:rsid w:val="00251FEB"/>
    <w:rsid w:val="00257B1B"/>
    <w:rsid w:val="00262BF2"/>
    <w:rsid w:val="002A27E2"/>
    <w:rsid w:val="002B7D33"/>
    <w:rsid w:val="002F021F"/>
    <w:rsid w:val="003547F4"/>
    <w:rsid w:val="00385CC6"/>
    <w:rsid w:val="00386B0A"/>
    <w:rsid w:val="003A1FF6"/>
    <w:rsid w:val="003A3921"/>
    <w:rsid w:val="003B7DA5"/>
    <w:rsid w:val="003E6790"/>
    <w:rsid w:val="00414F2D"/>
    <w:rsid w:val="00436426"/>
    <w:rsid w:val="00466E69"/>
    <w:rsid w:val="00492C53"/>
    <w:rsid w:val="00524F0D"/>
    <w:rsid w:val="00541BED"/>
    <w:rsid w:val="005630A1"/>
    <w:rsid w:val="005C40EF"/>
    <w:rsid w:val="005C4371"/>
    <w:rsid w:val="006E0449"/>
    <w:rsid w:val="006E0BA6"/>
    <w:rsid w:val="006E17DD"/>
    <w:rsid w:val="006F6342"/>
    <w:rsid w:val="007218EC"/>
    <w:rsid w:val="00755C76"/>
    <w:rsid w:val="007600D3"/>
    <w:rsid w:val="0077649F"/>
    <w:rsid w:val="0079609A"/>
    <w:rsid w:val="007B3DA7"/>
    <w:rsid w:val="00835D03"/>
    <w:rsid w:val="008437F7"/>
    <w:rsid w:val="00865725"/>
    <w:rsid w:val="00870B1F"/>
    <w:rsid w:val="008761DA"/>
    <w:rsid w:val="008A433A"/>
    <w:rsid w:val="008D6198"/>
    <w:rsid w:val="009108E0"/>
    <w:rsid w:val="009128C3"/>
    <w:rsid w:val="009138C8"/>
    <w:rsid w:val="009302E5"/>
    <w:rsid w:val="009550DF"/>
    <w:rsid w:val="009603BC"/>
    <w:rsid w:val="009E419E"/>
    <w:rsid w:val="009F497B"/>
    <w:rsid w:val="009F7BD7"/>
    <w:rsid w:val="00A725A0"/>
    <w:rsid w:val="00AC02AA"/>
    <w:rsid w:val="00B000BC"/>
    <w:rsid w:val="00B103FA"/>
    <w:rsid w:val="00B27591"/>
    <w:rsid w:val="00B460E9"/>
    <w:rsid w:val="00B46FC3"/>
    <w:rsid w:val="00B548A7"/>
    <w:rsid w:val="00BD4773"/>
    <w:rsid w:val="00BE142C"/>
    <w:rsid w:val="00BE62F1"/>
    <w:rsid w:val="00BF0953"/>
    <w:rsid w:val="00C1159C"/>
    <w:rsid w:val="00C263DF"/>
    <w:rsid w:val="00C42545"/>
    <w:rsid w:val="00C43496"/>
    <w:rsid w:val="00C53182"/>
    <w:rsid w:val="00C60CD8"/>
    <w:rsid w:val="00C613CA"/>
    <w:rsid w:val="00C62CBC"/>
    <w:rsid w:val="00C81B87"/>
    <w:rsid w:val="00C90085"/>
    <w:rsid w:val="00CA6021"/>
    <w:rsid w:val="00CB3243"/>
    <w:rsid w:val="00CC642D"/>
    <w:rsid w:val="00CE14D8"/>
    <w:rsid w:val="00D0563A"/>
    <w:rsid w:val="00D135B6"/>
    <w:rsid w:val="00D25512"/>
    <w:rsid w:val="00D97B64"/>
    <w:rsid w:val="00DA24D0"/>
    <w:rsid w:val="00DA437F"/>
    <w:rsid w:val="00DF75BF"/>
    <w:rsid w:val="00DF7C7B"/>
    <w:rsid w:val="00E40451"/>
    <w:rsid w:val="00E41435"/>
    <w:rsid w:val="00E41DBA"/>
    <w:rsid w:val="00E86404"/>
    <w:rsid w:val="00E92A06"/>
    <w:rsid w:val="00F618A0"/>
    <w:rsid w:val="00F9735F"/>
    <w:rsid w:val="00FA6785"/>
    <w:rsid w:val="00FD4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3A67FD5C"/>
  <w15:chartTrackingRefBased/>
  <w15:docId w15:val="{21483D7A-67B1-4412-8BC1-B693DF2D3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43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433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A433A"/>
    <w:rPr>
      <w:b/>
      <w:bCs/>
    </w:rPr>
  </w:style>
  <w:style w:type="table" w:styleId="TableGrid">
    <w:name w:val="Table Grid"/>
    <w:basedOn w:val="TableNormal"/>
    <w:uiPriority w:val="39"/>
    <w:rsid w:val="00DF7C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F7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75BF"/>
  </w:style>
  <w:style w:type="paragraph" w:styleId="Footer">
    <w:name w:val="footer"/>
    <w:basedOn w:val="Normal"/>
    <w:link w:val="FooterChar"/>
    <w:uiPriority w:val="99"/>
    <w:unhideWhenUsed/>
    <w:rsid w:val="00DF75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75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1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6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89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39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01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1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8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4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2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7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71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60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9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48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52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6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7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3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3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8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77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8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1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6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6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5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13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12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258</Words>
  <Characters>1287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Bng</dc:creator>
  <cp:keywords/>
  <dc:description/>
  <cp:lastModifiedBy>Shahab Bng</cp:lastModifiedBy>
  <cp:revision>23</cp:revision>
  <dcterms:created xsi:type="dcterms:W3CDTF">2020-06-07T19:03:00Z</dcterms:created>
  <dcterms:modified xsi:type="dcterms:W3CDTF">2020-06-08T16:52:00Z</dcterms:modified>
</cp:coreProperties>
</file>